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291F20" w14:textId="43B1CB13" w:rsidR="006C60A6" w:rsidRPr="00331947" w:rsidRDefault="00331947" w:rsidP="00331947">
      <w:pPr>
        <w:pStyle w:val="Heading1"/>
        <w:jc w:val="center"/>
        <w:rPr>
          <w:b/>
          <w:color w:val="auto"/>
        </w:rPr>
      </w:pPr>
      <w:r w:rsidRPr="00331947">
        <w:rPr>
          <w:b/>
          <w:color w:val="auto"/>
        </w:rPr>
        <w:t>Tips for Creating</w:t>
      </w:r>
      <w:r w:rsidR="00943DAE" w:rsidRPr="00331947">
        <w:rPr>
          <w:b/>
          <w:color w:val="auto"/>
        </w:rPr>
        <w:t xml:space="preserve"> Accessible</w:t>
      </w:r>
      <w:r w:rsidRPr="00331947">
        <w:rPr>
          <w:b/>
          <w:color w:val="auto"/>
        </w:rPr>
        <w:t xml:space="preserve"> Word</w:t>
      </w:r>
      <w:r w:rsidR="00943DAE" w:rsidRPr="00331947">
        <w:rPr>
          <w:b/>
          <w:color w:val="auto"/>
        </w:rPr>
        <w:t xml:space="preserve"> Document</w:t>
      </w:r>
    </w:p>
    <w:p w14:paraId="544D979B" w14:textId="67CE8767" w:rsidR="00943DAE" w:rsidRPr="005B08C0" w:rsidRDefault="00943DAE" w:rsidP="00D8014D">
      <w:pPr>
        <w:pStyle w:val="Heading2"/>
      </w:pPr>
      <w:r w:rsidRPr="005B08C0">
        <w:t xml:space="preserve">General </w:t>
      </w:r>
      <w:r w:rsidR="005F3A7C">
        <w:t>C</w:t>
      </w:r>
      <w:r w:rsidRPr="005B08C0">
        <w:t>onsiderations</w:t>
      </w:r>
    </w:p>
    <w:p w14:paraId="349A8650" w14:textId="01463815" w:rsidR="006C60A6" w:rsidRPr="00C8005D" w:rsidRDefault="00943DAE" w:rsidP="00C8005D">
      <w:pPr>
        <w:pStyle w:val="ListParagraph"/>
        <w:numPr>
          <w:ilvl w:val="0"/>
          <w:numId w:val="2"/>
        </w:numPr>
        <w:rPr>
          <w:rFonts w:ascii="Arial" w:hAnsi="Arial" w:cs="Arial"/>
          <w:sz w:val="24"/>
          <w:szCs w:val="24"/>
        </w:rPr>
      </w:pPr>
      <w:r w:rsidRPr="00C8005D">
        <w:rPr>
          <w:rFonts w:ascii="Arial" w:hAnsi="Arial" w:cs="Arial"/>
          <w:sz w:val="24"/>
          <w:szCs w:val="24"/>
        </w:rPr>
        <w:t>Take into account how electronic document will be read by screen readers.</w:t>
      </w:r>
    </w:p>
    <w:p w14:paraId="5A926869" w14:textId="1541CDF8" w:rsidR="005E2DA4" w:rsidRDefault="00943DAE" w:rsidP="005E2DA4">
      <w:pPr>
        <w:pStyle w:val="ListParagraph"/>
        <w:numPr>
          <w:ilvl w:val="0"/>
          <w:numId w:val="2"/>
        </w:numPr>
        <w:rPr>
          <w:rFonts w:ascii="Arial" w:hAnsi="Arial" w:cs="Arial"/>
          <w:sz w:val="24"/>
          <w:szCs w:val="24"/>
        </w:rPr>
      </w:pPr>
      <w:r w:rsidRPr="00C8005D">
        <w:rPr>
          <w:rFonts w:ascii="Arial" w:hAnsi="Arial" w:cs="Arial"/>
          <w:sz w:val="24"/>
          <w:szCs w:val="24"/>
        </w:rPr>
        <w:t>U</w:t>
      </w:r>
      <w:r w:rsidR="006C60A6" w:rsidRPr="00C8005D">
        <w:rPr>
          <w:rFonts w:ascii="Arial" w:hAnsi="Arial" w:cs="Arial"/>
          <w:sz w:val="24"/>
          <w:szCs w:val="24"/>
        </w:rPr>
        <w:t>se clear language</w:t>
      </w:r>
      <w:r w:rsidR="005E2DA4">
        <w:rPr>
          <w:rFonts w:ascii="Arial" w:hAnsi="Arial" w:cs="Arial"/>
          <w:sz w:val="24"/>
          <w:szCs w:val="24"/>
        </w:rPr>
        <w:t xml:space="preserve"> </w:t>
      </w:r>
      <w:r w:rsidRPr="00C8005D">
        <w:rPr>
          <w:rFonts w:ascii="Arial" w:hAnsi="Arial" w:cs="Arial"/>
          <w:sz w:val="24"/>
          <w:szCs w:val="24"/>
        </w:rPr>
        <w:t xml:space="preserve">and consider multiple media format </w:t>
      </w:r>
      <w:r w:rsidR="006C60A6" w:rsidRPr="00C8005D">
        <w:rPr>
          <w:rFonts w:ascii="Arial" w:hAnsi="Arial" w:cs="Arial"/>
          <w:sz w:val="24"/>
          <w:szCs w:val="24"/>
        </w:rPr>
        <w:t>(e.g.: Braille, large print,</w:t>
      </w:r>
      <w:r w:rsidRPr="00C8005D">
        <w:rPr>
          <w:rFonts w:ascii="Arial" w:hAnsi="Arial" w:cs="Arial"/>
          <w:sz w:val="24"/>
          <w:szCs w:val="24"/>
        </w:rPr>
        <w:t xml:space="preserve"> </w:t>
      </w:r>
      <w:r w:rsidR="006C60A6" w:rsidRPr="00C8005D">
        <w:rPr>
          <w:rFonts w:ascii="Arial" w:hAnsi="Arial" w:cs="Arial"/>
          <w:sz w:val="24"/>
          <w:szCs w:val="24"/>
        </w:rPr>
        <w:t>recorded audio, closed captioning, electronic).</w:t>
      </w:r>
    </w:p>
    <w:p w14:paraId="26DA169D" w14:textId="023F60A6" w:rsidR="00E11DFF" w:rsidRPr="005F3A7C" w:rsidRDefault="00E11DFF" w:rsidP="005E2DA4">
      <w:pPr>
        <w:pStyle w:val="ListParagraph"/>
        <w:numPr>
          <w:ilvl w:val="0"/>
          <w:numId w:val="2"/>
        </w:numPr>
        <w:rPr>
          <w:rFonts w:ascii="Arial" w:hAnsi="Arial" w:cs="Arial"/>
          <w:sz w:val="24"/>
          <w:szCs w:val="24"/>
        </w:rPr>
      </w:pPr>
      <w:r w:rsidRPr="005F3A7C">
        <w:rPr>
          <w:rFonts w:ascii="Arial" w:hAnsi="Arial" w:cs="Arial"/>
          <w:sz w:val="24"/>
          <w:szCs w:val="24"/>
        </w:rPr>
        <w:t xml:space="preserve">If you use additional audio components in a document, ensure that the content is available in alternative formats such as closed caption, transcript, or alternative text. </w:t>
      </w:r>
    </w:p>
    <w:p w14:paraId="39B814F1" w14:textId="076A615F" w:rsidR="00AB2522" w:rsidRPr="00943DAE" w:rsidRDefault="00AB2522" w:rsidP="00D8014D">
      <w:pPr>
        <w:pStyle w:val="Heading2"/>
      </w:pPr>
      <w:r w:rsidRPr="00943DAE">
        <w:t xml:space="preserve">Font and </w:t>
      </w:r>
      <w:proofErr w:type="spellStart"/>
      <w:r w:rsidRPr="00943DAE">
        <w:t>Colour</w:t>
      </w:r>
      <w:proofErr w:type="spellEnd"/>
      <w:r w:rsidRPr="00943DAE">
        <w:t xml:space="preserve"> Contrast</w:t>
      </w:r>
    </w:p>
    <w:p w14:paraId="660840EF" w14:textId="6A7111EC" w:rsidR="00AB2522" w:rsidRPr="00943DAE" w:rsidRDefault="00AB2522" w:rsidP="00943DAE">
      <w:pPr>
        <w:pStyle w:val="Default"/>
        <w:numPr>
          <w:ilvl w:val="0"/>
          <w:numId w:val="1"/>
        </w:numPr>
      </w:pPr>
      <w:r w:rsidRPr="00943DAE">
        <w:t>Use sans serif fonts such as Arial, Franklin Gothic, Verdana with font size between 12 –18 points</w:t>
      </w:r>
    </w:p>
    <w:p w14:paraId="64D73092" w14:textId="4D729F7C" w:rsidR="00AB2522" w:rsidRPr="00943DAE" w:rsidRDefault="00AB2522" w:rsidP="00943DAE">
      <w:pPr>
        <w:pStyle w:val="Default"/>
        <w:numPr>
          <w:ilvl w:val="0"/>
          <w:numId w:val="1"/>
        </w:numPr>
      </w:pPr>
      <w:r w:rsidRPr="00943DAE">
        <w:t>Avoid using different font styles in one document</w:t>
      </w:r>
    </w:p>
    <w:p w14:paraId="5A37B38F" w14:textId="7594CCC1" w:rsidR="00AB2522" w:rsidRPr="00943DAE" w:rsidRDefault="00AB2522" w:rsidP="00943DAE">
      <w:pPr>
        <w:pStyle w:val="Default"/>
        <w:numPr>
          <w:ilvl w:val="0"/>
          <w:numId w:val="1"/>
        </w:numPr>
      </w:pPr>
      <w:r w:rsidRPr="00943DAE">
        <w:t xml:space="preserve">To emphasize use </w:t>
      </w:r>
      <w:r w:rsidRPr="00943DAE">
        <w:rPr>
          <w:b/>
          <w:bCs/>
        </w:rPr>
        <w:t>Bold</w:t>
      </w:r>
      <w:r w:rsidR="00943DAE">
        <w:t xml:space="preserve"> and d</w:t>
      </w:r>
      <w:r w:rsidRPr="00943DAE">
        <w:t xml:space="preserve">o not use underline, italics or change to all </w:t>
      </w:r>
      <w:r w:rsidRPr="00943DAE">
        <w:rPr>
          <w:b/>
          <w:bCs/>
        </w:rPr>
        <w:t>Caps</w:t>
      </w:r>
      <w:r w:rsidRPr="00943DAE">
        <w:t xml:space="preserve">. </w:t>
      </w:r>
    </w:p>
    <w:p w14:paraId="0E1FB7AA" w14:textId="1F6F97B9" w:rsidR="00AB2522" w:rsidRPr="00943DAE" w:rsidRDefault="00AB2522" w:rsidP="00943DAE">
      <w:pPr>
        <w:pStyle w:val="Default"/>
        <w:numPr>
          <w:ilvl w:val="0"/>
          <w:numId w:val="1"/>
        </w:numPr>
      </w:pPr>
      <w:r w:rsidRPr="00943DAE">
        <w:t xml:space="preserve">Capitalize only the first letter in each word, even for a title. </w:t>
      </w:r>
    </w:p>
    <w:p w14:paraId="048E4138" w14:textId="34B18255" w:rsidR="00AB2522" w:rsidRPr="00943DAE" w:rsidRDefault="00AB2522" w:rsidP="00943DAE">
      <w:pPr>
        <w:pStyle w:val="ListParagraph"/>
        <w:numPr>
          <w:ilvl w:val="0"/>
          <w:numId w:val="1"/>
        </w:numPr>
        <w:rPr>
          <w:rFonts w:ascii="Arial" w:hAnsi="Arial" w:cs="Arial"/>
          <w:sz w:val="24"/>
          <w:szCs w:val="24"/>
        </w:rPr>
      </w:pPr>
      <w:r w:rsidRPr="00943DAE">
        <w:rPr>
          <w:rFonts w:ascii="Arial" w:hAnsi="Arial" w:cs="Arial"/>
          <w:sz w:val="24"/>
          <w:szCs w:val="24"/>
        </w:rPr>
        <w:t xml:space="preserve">Choose a high contrast text and background </w:t>
      </w:r>
      <w:proofErr w:type="spellStart"/>
      <w:r w:rsidRPr="00943DAE">
        <w:rPr>
          <w:rFonts w:ascii="Arial" w:hAnsi="Arial" w:cs="Arial"/>
          <w:sz w:val="24"/>
          <w:szCs w:val="24"/>
        </w:rPr>
        <w:t>colours</w:t>
      </w:r>
      <w:proofErr w:type="spellEnd"/>
      <w:r w:rsidRPr="00943DAE">
        <w:rPr>
          <w:rFonts w:ascii="Arial" w:hAnsi="Arial" w:cs="Arial"/>
          <w:sz w:val="24"/>
          <w:szCs w:val="24"/>
        </w:rPr>
        <w:t xml:space="preserve"> such as black or blue text on white or yellow: Black text on white background is the best practice. Do not use light </w:t>
      </w:r>
      <w:proofErr w:type="spellStart"/>
      <w:r w:rsidRPr="00943DAE">
        <w:rPr>
          <w:rFonts w:ascii="Arial" w:hAnsi="Arial" w:cs="Arial"/>
          <w:sz w:val="24"/>
          <w:szCs w:val="24"/>
        </w:rPr>
        <w:t>colour</w:t>
      </w:r>
      <w:proofErr w:type="spellEnd"/>
      <w:r w:rsidRPr="00943DAE">
        <w:rPr>
          <w:rFonts w:ascii="Arial" w:hAnsi="Arial" w:cs="Arial"/>
          <w:sz w:val="24"/>
          <w:szCs w:val="24"/>
        </w:rPr>
        <w:t xml:space="preserve"> font. </w:t>
      </w:r>
    </w:p>
    <w:p w14:paraId="40F1F3BC" w14:textId="77777777" w:rsidR="007A6D15" w:rsidRPr="00943DAE" w:rsidRDefault="007A6D15" w:rsidP="00D8014D">
      <w:pPr>
        <w:pStyle w:val="Heading2"/>
      </w:pPr>
      <w:r w:rsidRPr="00943DAE">
        <w:t xml:space="preserve">Titles and Subtitles </w:t>
      </w:r>
    </w:p>
    <w:p w14:paraId="1D2057EE" w14:textId="24D26CA1" w:rsidR="007A6D15" w:rsidRPr="00943DAE" w:rsidRDefault="007A6D15" w:rsidP="00F43E4E">
      <w:pPr>
        <w:pStyle w:val="Default"/>
        <w:numPr>
          <w:ilvl w:val="0"/>
          <w:numId w:val="3"/>
        </w:numPr>
      </w:pPr>
      <w:r w:rsidRPr="00943DAE">
        <w:t xml:space="preserve">Do not format titles manually. </w:t>
      </w:r>
    </w:p>
    <w:p w14:paraId="7CD9F6C3" w14:textId="3C9AD28C" w:rsidR="007A6D15" w:rsidRPr="00943DAE" w:rsidRDefault="007A6D15" w:rsidP="00F43E4E">
      <w:pPr>
        <w:pStyle w:val="Default"/>
        <w:numPr>
          <w:ilvl w:val="0"/>
          <w:numId w:val="3"/>
        </w:numPr>
      </w:pPr>
      <w:r w:rsidRPr="00943DAE">
        <w:t xml:space="preserve">Always use heading </w:t>
      </w:r>
      <w:r w:rsidR="00F43E4E">
        <w:t>“</w:t>
      </w:r>
      <w:r w:rsidRPr="00943DAE">
        <w:t>Styles</w:t>
      </w:r>
      <w:r w:rsidR="00F43E4E">
        <w:t>”</w:t>
      </w:r>
      <w:r w:rsidRPr="00943DAE">
        <w:t xml:space="preserve"> for titles and subtitles in a document. The </w:t>
      </w:r>
      <w:r w:rsidR="00F43E4E">
        <w:t>“</w:t>
      </w:r>
      <w:r w:rsidRPr="00943DAE">
        <w:t>Styles</w:t>
      </w:r>
      <w:r w:rsidR="00F43E4E">
        <w:t>”</w:t>
      </w:r>
      <w:r w:rsidRPr="00943DAE">
        <w:t xml:space="preserve"> tab is in the Home tab of the menu bar</w:t>
      </w:r>
      <w:r w:rsidR="003D1196">
        <w:t xml:space="preserve"> </w:t>
      </w:r>
      <w:r w:rsidRPr="00943DAE">
        <w:t xml:space="preserve">(Normal, No Spacing, Heading 1, Heading 2, Title </w:t>
      </w:r>
      <w:proofErr w:type="spellStart"/>
      <w:r w:rsidRPr="00943DAE">
        <w:t>etc</w:t>
      </w:r>
      <w:proofErr w:type="spellEnd"/>
      <w:r w:rsidRPr="00943DAE">
        <w:t xml:space="preserve">). </w:t>
      </w:r>
    </w:p>
    <w:p w14:paraId="1DFE3304" w14:textId="507DC93E" w:rsidR="008A270B" w:rsidRPr="00F43E4E" w:rsidRDefault="003D1196" w:rsidP="00F43E4E">
      <w:pPr>
        <w:pStyle w:val="Default"/>
        <w:numPr>
          <w:ilvl w:val="0"/>
          <w:numId w:val="3"/>
        </w:numPr>
      </w:pPr>
      <w:r w:rsidRPr="00943DAE">
        <w:t xml:space="preserve">Highlight </w:t>
      </w:r>
      <w:proofErr w:type="gramStart"/>
      <w:r w:rsidRPr="00943DAE">
        <w:t>your</w:t>
      </w:r>
      <w:proofErr w:type="gramEnd"/>
      <w:r w:rsidRPr="00943DAE">
        <w:t xml:space="preserve"> heading, open “Styles” pane, apply appropriate heading,</w:t>
      </w:r>
      <w:r w:rsidR="00F43E4E">
        <w:t xml:space="preserve"> </w:t>
      </w:r>
      <w:r w:rsidRPr="00943DAE">
        <w:t xml:space="preserve">and </w:t>
      </w:r>
      <w:r w:rsidR="008A270B">
        <w:rPr>
          <w:sz w:val="23"/>
          <w:szCs w:val="23"/>
        </w:rPr>
        <w:t>right click and a drop down menu will appear</w:t>
      </w:r>
      <w:r w:rsidR="00F43E4E">
        <w:rPr>
          <w:sz w:val="23"/>
          <w:szCs w:val="23"/>
        </w:rPr>
        <w:t>. S</w:t>
      </w:r>
      <w:r w:rsidR="008A270B">
        <w:rPr>
          <w:sz w:val="23"/>
          <w:szCs w:val="23"/>
        </w:rPr>
        <w:t xml:space="preserve">elect </w:t>
      </w:r>
      <w:r w:rsidR="00F43E4E">
        <w:rPr>
          <w:sz w:val="23"/>
          <w:szCs w:val="23"/>
        </w:rPr>
        <w:t>“</w:t>
      </w:r>
      <w:r w:rsidR="008A270B">
        <w:rPr>
          <w:sz w:val="23"/>
          <w:szCs w:val="23"/>
        </w:rPr>
        <w:t>Update [style name] to Match Selection</w:t>
      </w:r>
      <w:r w:rsidR="00F43E4E">
        <w:rPr>
          <w:sz w:val="23"/>
          <w:szCs w:val="23"/>
        </w:rPr>
        <w:t>”</w:t>
      </w:r>
      <w:r w:rsidR="008A270B">
        <w:rPr>
          <w:sz w:val="23"/>
          <w:szCs w:val="23"/>
        </w:rPr>
        <w:t xml:space="preserve">. This will keep your selection consistent as you continue to write your document. </w:t>
      </w:r>
    </w:p>
    <w:p w14:paraId="27632E7D" w14:textId="3864A6DE" w:rsidR="003D1196" w:rsidRPr="00FA35F0" w:rsidRDefault="003D1196" w:rsidP="003D1196">
      <w:pPr>
        <w:pStyle w:val="Default"/>
        <w:rPr>
          <w:rFonts w:ascii="Courier New" w:hAnsi="Courier New" w:cs="Courier New"/>
        </w:rPr>
      </w:pPr>
      <w:r w:rsidRPr="00FA35F0">
        <w:t>To edit a</w:t>
      </w:r>
      <w:r w:rsidR="00F43E4E" w:rsidRPr="00FA35F0">
        <w:t>n already existing</w:t>
      </w:r>
      <w:r w:rsidRPr="00FA35F0">
        <w:t xml:space="preserve"> document that did not follow these guidelines: </w:t>
      </w:r>
    </w:p>
    <w:p w14:paraId="65311C76" w14:textId="017293BA" w:rsidR="003D1196" w:rsidRPr="00FA35F0" w:rsidRDefault="003D1196" w:rsidP="00F43E4E">
      <w:pPr>
        <w:pStyle w:val="Default"/>
        <w:numPr>
          <w:ilvl w:val="0"/>
          <w:numId w:val="4"/>
        </w:numPr>
      </w:pPr>
      <w:r w:rsidRPr="00FA35F0">
        <w:t>Highlight your typed text to make changes, select a style and</w:t>
      </w:r>
      <w:r w:rsidR="00F43E4E" w:rsidRPr="00FA35F0">
        <w:t xml:space="preserve"> follow the same steps above </w:t>
      </w:r>
    </w:p>
    <w:p w14:paraId="4E1F4E2A" w14:textId="65DBBC8D" w:rsidR="003D1196" w:rsidRPr="00FA35F0" w:rsidRDefault="003D1196" w:rsidP="003D1196">
      <w:pPr>
        <w:pStyle w:val="Default"/>
      </w:pPr>
      <w:r w:rsidRPr="00FA35F0">
        <w:t xml:space="preserve">Do not manually type </w:t>
      </w:r>
      <w:r w:rsidR="00F43E4E" w:rsidRPr="00FA35F0">
        <w:t>in Headers, Footers and Page numbers</w:t>
      </w:r>
      <w:r w:rsidRPr="00FA35F0">
        <w:t>.</w:t>
      </w:r>
      <w:r w:rsidR="00F43E4E" w:rsidRPr="00FA35F0">
        <w:t xml:space="preserve"> Use “Insert Header”, “Insert Footer” or “Insert Page” Number under the “</w:t>
      </w:r>
      <w:r w:rsidRPr="00FA35F0">
        <w:t>Insert</w:t>
      </w:r>
      <w:r w:rsidR="00F43E4E" w:rsidRPr="00FA35F0">
        <w:t>”</w:t>
      </w:r>
      <w:r w:rsidRPr="00FA35F0">
        <w:t xml:space="preserve"> tab.</w:t>
      </w:r>
    </w:p>
    <w:p w14:paraId="4A685041" w14:textId="77777777" w:rsidR="00651091" w:rsidRDefault="00651091" w:rsidP="007A6D15">
      <w:pPr>
        <w:pStyle w:val="Default"/>
        <w:rPr>
          <w:b/>
          <w:bCs/>
        </w:rPr>
      </w:pPr>
    </w:p>
    <w:p w14:paraId="4E4BDEFF" w14:textId="2AA300F4" w:rsidR="007A6D15" w:rsidRPr="00716763" w:rsidRDefault="00112CD8" w:rsidP="00D8014D">
      <w:pPr>
        <w:pStyle w:val="Heading2"/>
      </w:pPr>
      <w:r w:rsidRPr="00716763">
        <w:t xml:space="preserve">Insert </w:t>
      </w:r>
      <w:r w:rsidR="007A6D15" w:rsidRPr="00716763">
        <w:t xml:space="preserve">Table of Contents </w:t>
      </w:r>
    </w:p>
    <w:p w14:paraId="4FB6B7AD" w14:textId="329E7BFB" w:rsidR="007A6D15" w:rsidRPr="00716763" w:rsidRDefault="007A6D15" w:rsidP="00716763">
      <w:pPr>
        <w:pStyle w:val="NoSpacing"/>
        <w:numPr>
          <w:ilvl w:val="0"/>
          <w:numId w:val="4"/>
        </w:numPr>
        <w:rPr>
          <w:rFonts w:ascii="Arial" w:hAnsi="Arial" w:cs="Arial"/>
          <w:sz w:val="24"/>
          <w:szCs w:val="24"/>
        </w:rPr>
      </w:pPr>
      <w:r w:rsidRPr="00716763">
        <w:rPr>
          <w:rFonts w:ascii="Arial" w:hAnsi="Arial" w:cs="Arial"/>
          <w:sz w:val="24"/>
          <w:szCs w:val="24"/>
        </w:rPr>
        <w:t xml:space="preserve">Do not manually type </w:t>
      </w:r>
      <w:r w:rsidR="00112CD8" w:rsidRPr="00716763">
        <w:rPr>
          <w:rFonts w:ascii="Arial" w:hAnsi="Arial" w:cs="Arial"/>
          <w:sz w:val="24"/>
          <w:szCs w:val="24"/>
        </w:rPr>
        <w:t>your table of content</w:t>
      </w:r>
      <w:r w:rsidRPr="00716763">
        <w:rPr>
          <w:rFonts w:ascii="Arial" w:hAnsi="Arial" w:cs="Arial"/>
          <w:sz w:val="24"/>
          <w:szCs w:val="24"/>
        </w:rPr>
        <w:t xml:space="preserve">. </w:t>
      </w:r>
    </w:p>
    <w:p w14:paraId="667DB8EE" w14:textId="77777777" w:rsidR="00716763" w:rsidRPr="00716763" w:rsidRDefault="006C60A6" w:rsidP="00716763">
      <w:pPr>
        <w:pStyle w:val="NoSpacing"/>
        <w:numPr>
          <w:ilvl w:val="0"/>
          <w:numId w:val="4"/>
        </w:numPr>
        <w:rPr>
          <w:rFonts w:ascii="Arial" w:hAnsi="Arial" w:cs="Arial"/>
          <w:sz w:val="24"/>
          <w:szCs w:val="24"/>
        </w:rPr>
      </w:pPr>
      <w:r w:rsidRPr="00716763">
        <w:rPr>
          <w:rFonts w:ascii="Arial" w:hAnsi="Arial" w:cs="Arial"/>
          <w:sz w:val="24"/>
          <w:szCs w:val="24"/>
        </w:rPr>
        <w:t>Add a table of contents</w:t>
      </w:r>
      <w:r w:rsidR="007A6D15" w:rsidRPr="00716763">
        <w:rPr>
          <w:rFonts w:ascii="Arial" w:hAnsi="Arial" w:cs="Arial"/>
          <w:sz w:val="24"/>
          <w:szCs w:val="24"/>
        </w:rPr>
        <w:t xml:space="preserve"> by selecting the “Reference” tab</w:t>
      </w:r>
      <w:r w:rsidR="00112CD8" w:rsidRPr="00716763">
        <w:rPr>
          <w:rFonts w:ascii="Arial" w:hAnsi="Arial" w:cs="Arial"/>
          <w:sz w:val="24"/>
          <w:szCs w:val="24"/>
        </w:rPr>
        <w:t xml:space="preserve"> and clicking on “Table of Content” and then </w:t>
      </w:r>
      <w:r w:rsidRPr="00716763">
        <w:rPr>
          <w:rFonts w:ascii="Arial" w:hAnsi="Arial" w:cs="Arial"/>
          <w:sz w:val="24"/>
          <w:szCs w:val="24"/>
        </w:rPr>
        <w:t>choose your style</w:t>
      </w:r>
      <w:r w:rsidR="007A6D15" w:rsidRPr="00716763">
        <w:rPr>
          <w:rFonts w:ascii="Arial" w:hAnsi="Arial" w:cs="Arial"/>
          <w:sz w:val="24"/>
          <w:szCs w:val="24"/>
        </w:rPr>
        <w:t xml:space="preserve"> from the drop</w:t>
      </w:r>
      <w:r w:rsidR="00112CD8" w:rsidRPr="00716763">
        <w:rPr>
          <w:rFonts w:ascii="Arial" w:hAnsi="Arial" w:cs="Arial"/>
          <w:sz w:val="24"/>
          <w:szCs w:val="24"/>
        </w:rPr>
        <w:t>-</w:t>
      </w:r>
      <w:r w:rsidR="007A6D15" w:rsidRPr="00716763">
        <w:rPr>
          <w:rFonts w:ascii="Arial" w:hAnsi="Arial" w:cs="Arial"/>
          <w:sz w:val="24"/>
          <w:szCs w:val="24"/>
        </w:rPr>
        <w:t>down menu</w:t>
      </w:r>
      <w:r w:rsidRPr="00716763">
        <w:rPr>
          <w:rFonts w:ascii="Arial" w:hAnsi="Arial" w:cs="Arial"/>
          <w:sz w:val="24"/>
          <w:szCs w:val="24"/>
        </w:rPr>
        <w:t>.</w:t>
      </w:r>
    </w:p>
    <w:p w14:paraId="336EF0B5" w14:textId="3EFC0CA4" w:rsidR="00716763" w:rsidRPr="00716763" w:rsidRDefault="00716763" w:rsidP="00716763">
      <w:pPr>
        <w:pStyle w:val="NoSpacing"/>
        <w:numPr>
          <w:ilvl w:val="0"/>
          <w:numId w:val="4"/>
        </w:numPr>
        <w:rPr>
          <w:rFonts w:ascii="Arial" w:hAnsi="Arial" w:cs="Arial"/>
          <w:sz w:val="24"/>
          <w:szCs w:val="24"/>
        </w:rPr>
      </w:pPr>
      <w:r w:rsidRPr="00716763">
        <w:rPr>
          <w:rFonts w:ascii="Arial" w:hAnsi="Arial" w:cs="Arial"/>
          <w:sz w:val="24"/>
          <w:szCs w:val="24"/>
        </w:rPr>
        <w:t xml:space="preserve">When a Table of Contents window appears, edit what Headings you want to </w:t>
      </w:r>
      <w:proofErr w:type="gramStart"/>
      <w:r w:rsidRPr="00716763">
        <w:rPr>
          <w:rFonts w:ascii="Arial" w:hAnsi="Arial" w:cs="Arial"/>
          <w:sz w:val="24"/>
          <w:szCs w:val="24"/>
        </w:rPr>
        <w:t>show</w:t>
      </w:r>
      <w:proofErr w:type="gramEnd"/>
      <w:r w:rsidRPr="00716763">
        <w:rPr>
          <w:rFonts w:ascii="Arial" w:hAnsi="Arial" w:cs="Arial"/>
          <w:sz w:val="24"/>
          <w:szCs w:val="24"/>
        </w:rPr>
        <w:t xml:space="preserve"> on the table of contents and when finished making the changes, click OK. </w:t>
      </w:r>
    </w:p>
    <w:p w14:paraId="5F275227" w14:textId="77777777" w:rsidR="00716763" w:rsidRPr="00943DAE" w:rsidRDefault="00716763" w:rsidP="006C60A6">
      <w:pPr>
        <w:rPr>
          <w:rFonts w:ascii="Arial" w:hAnsi="Arial" w:cs="Arial"/>
          <w:sz w:val="24"/>
          <w:szCs w:val="24"/>
        </w:rPr>
      </w:pPr>
    </w:p>
    <w:p w14:paraId="680E113A" w14:textId="77777777" w:rsidR="00112CD8" w:rsidRPr="00943DAE" w:rsidRDefault="00112CD8" w:rsidP="00D8014D">
      <w:pPr>
        <w:pStyle w:val="Heading2"/>
      </w:pPr>
      <w:r w:rsidRPr="00943DAE">
        <w:lastRenderedPageBreak/>
        <w:t xml:space="preserve">Page Layout </w:t>
      </w:r>
    </w:p>
    <w:p w14:paraId="7EB7CF6F" w14:textId="1FA86A1D" w:rsidR="00112CD8" w:rsidRPr="00943DAE" w:rsidRDefault="00112CD8" w:rsidP="00716763">
      <w:pPr>
        <w:pStyle w:val="Default"/>
        <w:numPr>
          <w:ilvl w:val="0"/>
          <w:numId w:val="5"/>
        </w:numPr>
      </w:pPr>
      <w:r w:rsidRPr="00943DAE">
        <w:t xml:space="preserve">Use standard margins defaulted as Normal in Microsoft Word and left alignment under “Paragraph” section in the “Home” tab. </w:t>
      </w:r>
    </w:p>
    <w:p w14:paraId="5989015D" w14:textId="6A8C7D7C" w:rsidR="00112CD8" w:rsidRPr="00943DAE" w:rsidRDefault="00112CD8" w:rsidP="00716763">
      <w:pPr>
        <w:pStyle w:val="Default"/>
        <w:numPr>
          <w:ilvl w:val="0"/>
          <w:numId w:val="5"/>
        </w:numPr>
      </w:pPr>
      <w:r w:rsidRPr="00943DAE">
        <w:t>Adjust/create line spacing by choosing the proper icon in the “Paragraph</w:t>
      </w:r>
      <w:r w:rsidR="001E3EAD" w:rsidRPr="00943DAE">
        <w:t>”</w:t>
      </w:r>
      <w:r w:rsidRPr="00943DAE">
        <w:t xml:space="preserve"> tab.</w:t>
      </w:r>
      <w:r w:rsidR="00716763" w:rsidRPr="00716763">
        <w:t xml:space="preserve"> </w:t>
      </w:r>
      <w:r w:rsidR="00716763" w:rsidRPr="00943DAE">
        <w:t xml:space="preserve">This icon has a drop down menu that will show several line spacing option for you to </w:t>
      </w:r>
      <w:proofErr w:type="spellStart"/>
      <w:r w:rsidR="00716763" w:rsidRPr="00943DAE">
        <w:t>chose</w:t>
      </w:r>
      <w:proofErr w:type="spellEnd"/>
      <w:r w:rsidR="00716763" w:rsidRPr="00943DAE">
        <w:t xml:space="preserve"> one</w:t>
      </w:r>
      <w:r w:rsidR="00716763">
        <w:t xml:space="preserve">(1.0, 1.15, 1.5 </w:t>
      </w:r>
      <w:proofErr w:type="spellStart"/>
      <w:r w:rsidR="00716763">
        <w:t>etc</w:t>
      </w:r>
      <w:proofErr w:type="spellEnd"/>
      <w:r w:rsidR="00716763">
        <w:t>)</w:t>
      </w:r>
    </w:p>
    <w:p w14:paraId="2C29F485" w14:textId="56DE8DC9" w:rsidR="00112CD8" w:rsidRPr="00943DAE" w:rsidRDefault="00112CD8" w:rsidP="00716763">
      <w:pPr>
        <w:pStyle w:val="Default"/>
        <w:numPr>
          <w:ilvl w:val="0"/>
          <w:numId w:val="5"/>
        </w:numPr>
      </w:pPr>
      <w:r w:rsidRPr="00943DAE">
        <w:t xml:space="preserve">To create a new page </w:t>
      </w:r>
      <w:r w:rsidR="001E3EAD" w:rsidRPr="00943DAE">
        <w:t>g</w:t>
      </w:r>
      <w:r w:rsidRPr="00943DAE">
        <w:t>o to “Insert” tab and click “Page Break”</w:t>
      </w:r>
      <w:r w:rsidR="001E3EAD" w:rsidRPr="00943DAE">
        <w:t xml:space="preserve"> under “Pages” pane</w:t>
      </w:r>
      <w:r w:rsidRPr="00943DAE">
        <w:t xml:space="preserve"> to create one. Do not use the “Enter” key</w:t>
      </w:r>
      <w:r w:rsidR="001E3EAD" w:rsidRPr="00943DAE">
        <w:t xml:space="preserve"> (press severally) to create a new page.</w:t>
      </w:r>
    </w:p>
    <w:p w14:paraId="5F99AAA5" w14:textId="332B2C12" w:rsidR="00112CD8" w:rsidRDefault="00205B87" w:rsidP="00716763">
      <w:pPr>
        <w:pStyle w:val="Default"/>
        <w:numPr>
          <w:ilvl w:val="0"/>
          <w:numId w:val="5"/>
        </w:numPr>
      </w:pPr>
      <w:r w:rsidRPr="00943DAE">
        <w:t>In the “Review” tab</w:t>
      </w:r>
      <w:r w:rsidR="00112CD8" w:rsidRPr="00943DAE">
        <w:t xml:space="preserve"> </w:t>
      </w:r>
      <w:r w:rsidRPr="00943DAE">
        <w:t>e</w:t>
      </w:r>
      <w:r w:rsidR="00112CD8" w:rsidRPr="00943DAE">
        <w:t xml:space="preserve">nsure all </w:t>
      </w:r>
      <w:r w:rsidRPr="00943DAE">
        <w:t>“T</w:t>
      </w:r>
      <w:r w:rsidR="00112CD8" w:rsidRPr="00943DAE">
        <w:t xml:space="preserve">rack </w:t>
      </w:r>
      <w:r w:rsidRPr="00943DAE">
        <w:t>C</w:t>
      </w:r>
      <w:r w:rsidR="00112CD8" w:rsidRPr="00943DAE">
        <w:t>hanges</w:t>
      </w:r>
      <w:r w:rsidRPr="00943DAE">
        <w:t>”</w:t>
      </w:r>
      <w:r w:rsidR="00112CD8" w:rsidRPr="00943DAE">
        <w:t xml:space="preserve"> have been accepted or removed from your final copy</w:t>
      </w:r>
      <w:r w:rsidRPr="00943DAE">
        <w:t xml:space="preserve"> as this can impede accessibility of your document</w:t>
      </w:r>
      <w:r w:rsidR="00112CD8" w:rsidRPr="00943DAE">
        <w:t xml:space="preserve">. </w:t>
      </w:r>
    </w:p>
    <w:p w14:paraId="1A468529" w14:textId="3E748E58" w:rsidR="00CD2D54" w:rsidRPr="005E2DA4" w:rsidRDefault="00CD2D54" w:rsidP="005E2DA4">
      <w:pPr>
        <w:pStyle w:val="ListParagraph"/>
        <w:numPr>
          <w:ilvl w:val="0"/>
          <w:numId w:val="5"/>
        </w:numPr>
        <w:rPr>
          <w:rFonts w:ascii="Arial" w:hAnsi="Arial" w:cs="Arial"/>
          <w:sz w:val="24"/>
          <w:szCs w:val="24"/>
        </w:rPr>
      </w:pPr>
      <w:r w:rsidRPr="00CD2D54">
        <w:rPr>
          <w:rFonts w:ascii="Arial" w:hAnsi="Arial" w:cs="Arial"/>
          <w:sz w:val="24"/>
          <w:szCs w:val="24"/>
        </w:rPr>
        <w:t xml:space="preserve">Use formatted bullet and numbered lists by </w:t>
      </w:r>
      <w:proofErr w:type="gramStart"/>
      <w:r w:rsidRPr="00CD2D54">
        <w:rPr>
          <w:rFonts w:ascii="Arial" w:hAnsi="Arial" w:cs="Arial"/>
          <w:sz w:val="24"/>
          <w:szCs w:val="24"/>
        </w:rPr>
        <w:t>Highlighting</w:t>
      </w:r>
      <w:proofErr w:type="gramEnd"/>
      <w:r w:rsidRPr="00CD2D54">
        <w:rPr>
          <w:rFonts w:ascii="Arial" w:hAnsi="Arial" w:cs="Arial"/>
          <w:sz w:val="24"/>
          <w:szCs w:val="24"/>
        </w:rPr>
        <w:t xml:space="preserve"> your listed items, and then select “Bullets</w:t>
      </w:r>
      <w:r>
        <w:rPr>
          <w:rFonts w:ascii="Arial" w:hAnsi="Arial" w:cs="Arial"/>
          <w:sz w:val="24"/>
          <w:szCs w:val="24"/>
        </w:rPr>
        <w:t xml:space="preserve"> Library</w:t>
      </w:r>
      <w:r w:rsidRPr="00CD2D54">
        <w:rPr>
          <w:rFonts w:ascii="Arial" w:hAnsi="Arial" w:cs="Arial"/>
          <w:sz w:val="24"/>
          <w:szCs w:val="24"/>
        </w:rPr>
        <w:t>” or “Numbering Library”</w:t>
      </w:r>
      <w:r>
        <w:rPr>
          <w:rFonts w:ascii="Arial" w:hAnsi="Arial" w:cs="Arial"/>
          <w:sz w:val="24"/>
          <w:szCs w:val="24"/>
        </w:rPr>
        <w:t xml:space="preserve"> under the “Paragraph” pane in the “Home” tab.</w:t>
      </w:r>
    </w:p>
    <w:p w14:paraId="248D891E" w14:textId="77777777" w:rsidR="00716763" w:rsidRPr="00716763" w:rsidRDefault="00205B87" w:rsidP="00716763">
      <w:pPr>
        <w:pStyle w:val="NoSpacing"/>
        <w:rPr>
          <w:rFonts w:ascii="Arial" w:hAnsi="Arial" w:cs="Arial"/>
          <w:sz w:val="24"/>
          <w:szCs w:val="24"/>
        </w:rPr>
      </w:pPr>
      <w:r w:rsidRPr="00716763">
        <w:rPr>
          <w:rFonts w:ascii="Arial" w:hAnsi="Arial" w:cs="Arial"/>
          <w:sz w:val="24"/>
          <w:szCs w:val="24"/>
        </w:rPr>
        <w:t>Convert word to PDF using either of these approaches</w:t>
      </w:r>
    </w:p>
    <w:p w14:paraId="1A5BF6BF" w14:textId="4664D007" w:rsidR="00205B87" w:rsidRPr="00716763" w:rsidRDefault="00205B87" w:rsidP="00716763">
      <w:pPr>
        <w:pStyle w:val="NoSpacing"/>
        <w:numPr>
          <w:ilvl w:val="0"/>
          <w:numId w:val="6"/>
        </w:numPr>
        <w:rPr>
          <w:rFonts w:ascii="Arial" w:hAnsi="Arial" w:cs="Arial"/>
          <w:sz w:val="24"/>
          <w:szCs w:val="24"/>
        </w:rPr>
      </w:pPr>
      <w:r w:rsidRPr="00716763">
        <w:rPr>
          <w:rFonts w:ascii="Arial" w:hAnsi="Arial" w:cs="Arial"/>
          <w:sz w:val="24"/>
          <w:szCs w:val="24"/>
        </w:rPr>
        <w:t xml:space="preserve">Select “File,” “Export,” and “Create PDF.” </w:t>
      </w:r>
    </w:p>
    <w:p w14:paraId="75F21935" w14:textId="40DFCA83" w:rsidR="00112CD8" w:rsidRDefault="00205B87" w:rsidP="006C60A6">
      <w:pPr>
        <w:pStyle w:val="NoSpacing"/>
        <w:numPr>
          <w:ilvl w:val="0"/>
          <w:numId w:val="6"/>
        </w:numPr>
        <w:rPr>
          <w:rFonts w:ascii="Arial" w:hAnsi="Arial" w:cs="Arial"/>
          <w:sz w:val="24"/>
          <w:szCs w:val="24"/>
        </w:rPr>
      </w:pPr>
      <w:r w:rsidRPr="00716763">
        <w:rPr>
          <w:rFonts w:ascii="Arial" w:hAnsi="Arial" w:cs="Arial"/>
          <w:sz w:val="24"/>
          <w:szCs w:val="24"/>
        </w:rPr>
        <w:t xml:space="preserve">Select file, click on “Save As”, name the file and choose PDF among the drop-down options, </w:t>
      </w:r>
      <w:r w:rsidR="00BE690C" w:rsidRPr="00716763">
        <w:rPr>
          <w:rFonts w:ascii="Arial" w:hAnsi="Arial" w:cs="Arial"/>
          <w:sz w:val="24"/>
          <w:szCs w:val="24"/>
        </w:rPr>
        <w:t xml:space="preserve">check standard publishing and online printing, click on “options” </w:t>
      </w:r>
      <w:r w:rsidR="00594B8C" w:rsidRPr="00716763">
        <w:rPr>
          <w:rFonts w:ascii="Arial" w:hAnsi="Arial" w:cs="Arial"/>
          <w:sz w:val="24"/>
          <w:szCs w:val="24"/>
        </w:rPr>
        <w:t>s</w:t>
      </w:r>
      <w:r w:rsidR="00BE690C" w:rsidRPr="00716763">
        <w:rPr>
          <w:rFonts w:ascii="Arial" w:hAnsi="Arial" w:cs="Arial"/>
          <w:sz w:val="24"/>
          <w:szCs w:val="24"/>
        </w:rPr>
        <w:t xml:space="preserve">elect </w:t>
      </w:r>
      <w:r w:rsidR="00594B8C" w:rsidRPr="00716763">
        <w:rPr>
          <w:rFonts w:ascii="Arial" w:hAnsi="Arial" w:cs="Arial"/>
          <w:sz w:val="24"/>
          <w:szCs w:val="24"/>
        </w:rPr>
        <w:t>“</w:t>
      </w:r>
      <w:r w:rsidR="00BE690C" w:rsidRPr="00716763">
        <w:rPr>
          <w:rFonts w:ascii="Arial" w:hAnsi="Arial" w:cs="Arial"/>
          <w:sz w:val="24"/>
          <w:szCs w:val="24"/>
        </w:rPr>
        <w:t>Document structure tags for accessibility</w:t>
      </w:r>
      <w:r w:rsidR="00594B8C" w:rsidRPr="00716763">
        <w:rPr>
          <w:rFonts w:ascii="Arial" w:hAnsi="Arial" w:cs="Arial"/>
          <w:sz w:val="24"/>
          <w:szCs w:val="24"/>
        </w:rPr>
        <w:t>”</w:t>
      </w:r>
      <w:r w:rsidR="00BE690C" w:rsidRPr="00716763">
        <w:rPr>
          <w:rFonts w:ascii="Arial" w:hAnsi="Arial" w:cs="Arial"/>
          <w:sz w:val="24"/>
          <w:szCs w:val="24"/>
        </w:rPr>
        <w:t xml:space="preserve">, </w:t>
      </w:r>
      <w:r w:rsidR="00594B8C" w:rsidRPr="00716763">
        <w:rPr>
          <w:rFonts w:ascii="Arial" w:hAnsi="Arial" w:cs="Arial"/>
          <w:sz w:val="24"/>
          <w:szCs w:val="24"/>
        </w:rPr>
        <w:t xml:space="preserve">click “Ok” </w:t>
      </w:r>
      <w:r w:rsidRPr="00716763">
        <w:rPr>
          <w:rFonts w:ascii="Arial" w:hAnsi="Arial" w:cs="Arial"/>
          <w:sz w:val="24"/>
          <w:szCs w:val="24"/>
        </w:rPr>
        <w:t xml:space="preserve">click on </w:t>
      </w:r>
      <w:r w:rsidR="00594B8C" w:rsidRPr="00716763">
        <w:rPr>
          <w:rFonts w:ascii="Arial" w:hAnsi="Arial" w:cs="Arial"/>
          <w:sz w:val="24"/>
          <w:szCs w:val="24"/>
        </w:rPr>
        <w:t>“</w:t>
      </w:r>
      <w:r w:rsidRPr="00716763">
        <w:rPr>
          <w:rFonts w:ascii="Arial" w:hAnsi="Arial" w:cs="Arial"/>
          <w:sz w:val="24"/>
          <w:szCs w:val="24"/>
        </w:rPr>
        <w:t>save</w:t>
      </w:r>
      <w:r w:rsidR="00594B8C" w:rsidRPr="00716763">
        <w:rPr>
          <w:rFonts w:ascii="Arial" w:hAnsi="Arial" w:cs="Arial"/>
          <w:sz w:val="24"/>
          <w:szCs w:val="24"/>
        </w:rPr>
        <w:t>”</w:t>
      </w:r>
      <w:r w:rsidR="00BE690C" w:rsidRPr="00716763">
        <w:rPr>
          <w:rFonts w:ascii="Arial" w:hAnsi="Arial" w:cs="Arial"/>
          <w:sz w:val="24"/>
          <w:szCs w:val="24"/>
        </w:rPr>
        <w:t>.</w:t>
      </w:r>
    </w:p>
    <w:p w14:paraId="6468E931" w14:textId="77777777" w:rsidR="005E2DA4" w:rsidRPr="005E2DA4" w:rsidRDefault="005E2DA4" w:rsidP="005E2DA4">
      <w:pPr>
        <w:pStyle w:val="NoSpacing"/>
        <w:ind w:left="720"/>
        <w:rPr>
          <w:rFonts w:ascii="Arial" w:hAnsi="Arial" w:cs="Arial"/>
          <w:sz w:val="24"/>
          <w:szCs w:val="24"/>
        </w:rPr>
      </w:pPr>
    </w:p>
    <w:p w14:paraId="6AF2C9C5" w14:textId="77777777" w:rsidR="00DD556F" w:rsidRPr="00943DAE" w:rsidRDefault="00DD556F" w:rsidP="00D8014D">
      <w:pPr>
        <w:pStyle w:val="Heading2"/>
      </w:pPr>
      <w:r w:rsidRPr="00943DAE">
        <w:t xml:space="preserve">Pictures, Graphics, Graphs and Charts </w:t>
      </w:r>
    </w:p>
    <w:p w14:paraId="34BF90F9" w14:textId="32155785" w:rsidR="00AF5D5F" w:rsidRPr="00943DAE" w:rsidRDefault="00DD556F" w:rsidP="00DD556F">
      <w:pPr>
        <w:pStyle w:val="Default"/>
      </w:pPr>
      <w:r w:rsidRPr="00943DAE">
        <w:t xml:space="preserve">Pictures, graphics, charts and tables in your document require alternate text information to be added. Alternate text (alt text) provides description information for screen reader technology </w:t>
      </w:r>
    </w:p>
    <w:p w14:paraId="4EBF5893" w14:textId="7D5B4E6E" w:rsidR="00117A0C" w:rsidRPr="00943DAE" w:rsidRDefault="00A65637" w:rsidP="00D8014D">
      <w:pPr>
        <w:pStyle w:val="Heading3"/>
      </w:pPr>
      <w:r w:rsidRPr="00943DAE">
        <w:t>Images</w:t>
      </w:r>
    </w:p>
    <w:p w14:paraId="0828FEDA" w14:textId="77777777" w:rsidR="00716763" w:rsidRPr="00716763" w:rsidRDefault="00117A0C" w:rsidP="00716763">
      <w:pPr>
        <w:pStyle w:val="ListParagraph"/>
        <w:numPr>
          <w:ilvl w:val="0"/>
          <w:numId w:val="7"/>
        </w:numPr>
        <w:rPr>
          <w:rFonts w:ascii="Arial" w:hAnsi="Arial" w:cs="Arial"/>
          <w:sz w:val="24"/>
          <w:szCs w:val="24"/>
        </w:rPr>
      </w:pPr>
      <w:r w:rsidRPr="00716763">
        <w:rPr>
          <w:rFonts w:ascii="Arial" w:hAnsi="Arial" w:cs="Arial"/>
          <w:sz w:val="24"/>
          <w:szCs w:val="24"/>
        </w:rPr>
        <w:t>Describe graphics</w:t>
      </w:r>
      <w:r w:rsidR="001E1C47" w:rsidRPr="00716763">
        <w:rPr>
          <w:rFonts w:ascii="Arial" w:hAnsi="Arial" w:cs="Arial"/>
          <w:sz w:val="24"/>
          <w:szCs w:val="24"/>
        </w:rPr>
        <w:t xml:space="preserve"> and </w:t>
      </w:r>
      <w:r w:rsidRPr="00716763">
        <w:rPr>
          <w:rFonts w:ascii="Arial" w:hAnsi="Arial" w:cs="Arial"/>
          <w:sz w:val="24"/>
          <w:szCs w:val="24"/>
        </w:rPr>
        <w:t>images, by using alternative text or “alt text”: To do this, right click on the image, select “Format Picture,”</w:t>
      </w:r>
      <w:r w:rsidR="005A23C7" w:rsidRPr="00716763">
        <w:rPr>
          <w:rFonts w:ascii="Arial" w:hAnsi="Arial" w:cs="Arial"/>
          <w:sz w:val="24"/>
          <w:szCs w:val="24"/>
        </w:rPr>
        <w:t xml:space="preserve"> </w:t>
      </w:r>
      <w:r w:rsidRPr="00716763">
        <w:rPr>
          <w:rFonts w:ascii="Arial" w:hAnsi="Arial" w:cs="Arial"/>
          <w:sz w:val="24"/>
          <w:szCs w:val="24"/>
        </w:rPr>
        <w:t>“Alt Text”</w:t>
      </w:r>
      <w:r w:rsidR="005A23C7" w:rsidRPr="00716763">
        <w:rPr>
          <w:rFonts w:ascii="Arial" w:hAnsi="Arial" w:cs="Arial"/>
          <w:sz w:val="24"/>
          <w:szCs w:val="24"/>
        </w:rPr>
        <w:t xml:space="preserve"> under the “Accessibility” section under </w:t>
      </w:r>
      <w:r w:rsidR="001E1C47" w:rsidRPr="00716763">
        <w:rPr>
          <w:rFonts w:ascii="Arial" w:hAnsi="Arial" w:cs="Arial"/>
          <w:sz w:val="24"/>
          <w:szCs w:val="24"/>
        </w:rPr>
        <w:t>“Picture Format”</w:t>
      </w:r>
      <w:r w:rsidRPr="00716763">
        <w:rPr>
          <w:rFonts w:ascii="Arial" w:hAnsi="Arial" w:cs="Arial"/>
          <w:sz w:val="24"/>
          <w:szCs w:val="24"/>
        </w:rPr>
        <w:t xml:space="preserve"> and provide an image description</w:t>
      </w:r>
      <w:r w:rsidR="005A23C7" w:rsidRPr="00716763">
        <w:rPr>
          <w:rFonts w:ascii="Arial" w:hAnsi="Arial" w:cs="Arial"/>
          <w:sz w:val="24"/>
          <w:szCs w:val="24"/>
        </w:rPr>
        <w:t xml:space="preserve"> manually or automatically (click on “Generate a description for me”)</w:t>
      </w:r>
      <w:r w:rsidRPr="00716763">
        <w:rPr>
          <w:rFonts w:ascii="Arial" w:hAnsi="Arial" w:cs="Arial"/>
          <w:sz w:val="24"/>
          <w:szCs w:val="24"/>
        </w:rPr>
        <w:t>.</w:t>
      </w:r>
    </w:p>
    <w:p w14:paraId="37A168E6" w14:textId="61BF6F98" w:rsidR="00A65637" w:rsidRPr="00716763" w:rsidRDefault="00A65637" w:rsidP="00716763">
      <w:pPr>
        <w:pStyle w:val="ListParagraph"/>
        <w:numPr>
          <w:ilvl w:val="0"/>
          <w:numId w:val="7"/>
        </w:numPr>
        <w:rPr>
          <w:rFonts w:ascii="Arial" w:hAnsi="Arial" w:cs="Arial"/>
          <w:sz w:val="24"/>
          <w:szCs w:val="24"/>
        </w:rPr>
      </w:pPr>
      <w:r w:rsidRPr="00716763">
        <w:rPr>
          <w:rFonts w:ascii="Arial" w:hAnsi="Arial" w:cs="Arial"/>
          <w:sz w:val="24"/>
          <w:szCs w:val="24"/>
        </w:rPr>
        <w:t xml:space="preserve">Format images to wrap in line with text: By right clicking on the </w:t>
      </w:r>
      <w:r w:rsidR="00AF5D5F" w:rsidRPr="00716763">
        <w:rPr>
          <w:rFonts w:ascii="Arial" w:hAnsi="Arial" w:cs="Arial"/>
          <w:sz w:val="24"/>
          <w:szCs w:val="24"/>
        </w:rPr>
        <w:t>image</w:t>
      </w:r>
      <w:r w:rsidRPr="00716763">
        <w:rPr>
          <w:rFonts w:ascii="Arial" w:hAnsi="Arial" w:cs="Arial"/>
          <w:sz w:val="24"/>
          <w:szCs w:val="24"/>
        </w:rPr>
        <w:t xml:space="preserve">, and select </w:t>
      </w:r>
      <w:r w:rsidR="00AF5D5F" w:rsidRPr="00716763">
        <w:rPr>
          <w:rFonts w:ascii="Arial" w:hAnsi="Arial" w:cs="Arial"/>
          <w:sz w:val="24"/>
          <w:szCs w:val="24"/>
        </w:rPr>
        <w:t>“</w:t>
      </w:r>
      <w:r w:rsidRPr="00716763">
        <w:rPr>
          <w:rFonts w:ascii="Arial" w:hAnsi="Arial" w:cs="Arial"/>
          <w:sz w:val="24"/>
          <w:szCs w:val="24"/>
        </w:rPr>
        <w:t>size and position</w:t>
      </w:r>
      <w:r w:rsidR="00AF5D5F" w:rsidRPr="00716763">
        <w:rPr>
          <w:rFonts w:ascii="Arial" w:hAnsi="Arial" w:cs="Arial"/>
          <w:sz w:val="24"/>
          <w:szCs w:val="24"/>
        </w:rPr>
        <w:t>”</w:t>
      </w:r>
      <w:r w:rsidRPr="00716763">
        <w:rPr>
          <w:rFonts w:ascii="Arial" w:hAnsi="Arial" w:cs="Arial"/>
          <w:sz w:val="24"/>
          <w:szCs w:val="24"/>
        </w:rPr>
        <w:t xml:space="preserve"> from the dropdown menu. Click on the “text wrapping” tab and under “wrapping style” chose “In Line with Text.”</w:t>
      </w:r>
    </w:p>
    <w:p w14:paraId="222CF2FB" w14:textId="77777777" w:rsidR="00FA35F0" w:rsidRDefault="00A65637" w:rsidP="00D8014D">
      <w:pPr>
        <w:pStyle w:val="Heading3"/>
      </w:pPr>
      <w:r w:rsidRPr="00943DAE">
        <w:t xml:space="preserve">Charts </w:t>
      </w:r>
    </w:p>
    <w:p w14:paraId="3E45D8FB" w14:textId="76EAA0EF" w:rsidR="00DD556F" w:rsidRPr="00FA35F0" w:rsidRDefault="001E1C47" w:rsidP="00FA35F0">
      <w:pPr>
        <w:pStyle w:val="NoSpacing"/>
        <w:numPr>
          <w:ilvl w:val="0"/>
          <w:numId w:val="9"/>
        </w:numPr>
        <w:rPr>
          <w:rFonts w:ascii="Arial" w:hAnsi="Arial" w:cs="Arial"/>
          <w:b/>
          <w:bCs/>
          <w:sz w:val="24"/>
          <w:szCs w:val="24"/>
        </w:rPr>
      </w:pPr>
      <w:r w:rsidRPr="00FA35F0">
        <w:rPr>
          <w:rFonts w:ascii="Arial" w:hAnsi="Arial" w:cs="Arial"/>
          <w:sz w:val="24"/>
          <w:szCs w:val="24"/>
        </w:rPr>
        <w:t xml:space="preserve">Create a chart by clicking </w:t>
      </w:r>
      <w:r w:rsidR="004C65B8" w:rsidRPr="00FA35F0">
        <w:rPr>
          <w:rFonts w:ascii="Arial" w:hAnsi="Arial" w:cs="Arial"/>
          <w:sz w:val="24"/>
          <w:szCs w:val="24"/>
        </w:rPr>
        <w:t>“I</w:t>
      </w:r>
      <w:r w:rsidRPr="00FA35F0">
        <w:rPr>
          <w:rFonts w:ascii="Arial" w:hAnsi="Arial" w:cs="Arial"/>
          <w:sz w:val="24"/>
          <w:szCs w:val="24"/>
        </w:rPr>
        <w:t>nsert</w:t>
      </w:r>
      <w:proofErr w:type="gramStart"/>
      <w:r w:rsidR="004C65B8" w:rsidRPr="00FA35F0">
        <w:rPr>
          <w:rFonts w:ascii="Arial" w:hAnsi="Arial" w:cs="Arial"/>
          <w:sz w:val="24"/>
          <w:szCs w:val="24"/>
        </w:rPr>
        <w:t xml:space="preserve">“ </w:t>
      </w:r>
      <w:r w:rsidRPr="00FA35F0">
        <w:rPr>
          <w:rFonts w:ascii="Arial" w:hAnsi="Arial" w:cs="Arial"/>
          <w:sz w:val="24"/>
          <w:szCs w:val="24"/>
        </w:rPr>
        <w:t>tab</w:t>
      </w:r>
      <w:proofErr w:type="gramEnd"/>
      <w:r w:rsidRPr="00FA35F0">
        <w:rPr>
          <w:rFonts w:ascii="Arial" w:hAnsi="Arial" w:cs="Arial"/>
          <w:sz w:val="24"/>
          <w:szCs w:val="24"/>
        </w:rPr>
        <w:t xml:space="preserve">, select chart under </w:t>
      </w:r>
      <w:r w:rsidR="004C65B8" w:rsidRPr="00FA35F0">
        <w:rPr>
          <w:rFonts w:ascii="Arial" w:hAnsi="Arial" w:cs="Arial"/>
          <w:sz w:val="24"/>
          <w:szCs w:val="24"/>
        </w:rPr>
        <w:t>“I</w:t>
      </w:r>
      <w:r w:rsidRPr="00FA35F0">
        <w:rPr>
          <w:rFonts w:ascii="Arial" w:hAnsi="Arial" w:cs="Arial"/>
          <w:sz w:val="24"/>
          <w:szCs w:val="24"/>
        </w:rPr>
        <w:t>llustrations</w:t>
      </w:r>
      <w:r w:rsidR="004C65B8" w:rsidRPr="00FA35F0">
        <w:rPr>
          <w:rFonts w:ascii="Arial" w:hAnsi="Arial" w:cs="Arial"/>
          <w:sz w:val="24"/>
          <w:szCs w:val="24"/>
        </w:rPr>
        <w:t>”</w:t>
      </w:r>
      <w:r w:rsidRPr="00FA35F0">
        <w:rPr>
          <w:rFonts w:ascii="Arial" w:hAnsi="Arial" w:cs="Arial"/>
          <w:sz w:val="24"/>
          <w:szCs w:val="24"/>
        </w:rPr>
        <w:t>. T</w:t>
      </w:r>
      <w:r w:rsidR="004C65B8" w:rsidRPr="00FA35F0">
        <w:rPr>
          <w:rFonts w:ascii="Arial" w:hAnsi="Arial" w:cs="Arial"/>
          <w:sz w:val="24"/>
          <w:szCs w:val="24"/>
        </w:rPr>
        <w:t>o</w:t>
      </w:r>
      <w:r w:rsidRPr="00FA35F0">
        <w:rPr>
          <w:rFonts w:ascii="Arial" w:hAnsi="Arial" w:cs="Arial"/>
          <w:sz w:val="24"/>
          <w:szCs w:val="24"/>
        </w:rPr>
        <w:t xml:space="preserve"> add </w:t>
      </w:r>
      <w:r w:rsidR="00DD556F" w:rsidRPr="00FA35F0">
        <w:rPr>
          <w:rFonts w:ascii="Arial" w:hAnsi="Arial" w:cs="Arial"/>
          <w:sz w:val="24"/>
          <w:szCs w:val="24"/>
        </w:rPr>
        <w:t>Alt text to charts</w:t>
      </w:r>
      <w:r w:rsidR="00117A0C" w:rsidRPr="00FA35F0">
        <w:rPr>
          <w:rFonts w:ascii="Arial" w:hAnsi="Arial" w:cs="Arial"/>
          <w:sz w:val="24"/>
          <w:szCs w:val="24"/>
        </w:rPr>
        <w:t xml:space="preserve">: </w:t>
      </w:r>
      <w:r w:rsidR="00DD556F" w:rsidRPr="00FA35F0">
        <w:rPr>
          <w:rFonts w:ascii="Arial" w:hAnsi="Arial" w:cs="Arial"/>
          <w:sz w:val="24"/>
          <w:szCs w:val="24"/>
        </w:rPr>
        <w:t xml:space="preserve">Right click on </w:t>
      </w:r>
      <w:r w:rsidR="004C65B8" w:rsidRPr="00FA35F0">
        <w:rPr>
          <w:rFonts w:ascii="Arial" w:hAnsi="Arial" w:cs="Arial"/>
          <w:sz w:val="24"/>
          <w:szCs w:val="24"/>
        </w:rPr>
        <w:t>“C</w:t>
      </w:r>
      <w:r w:rsidR="00DD556F" w:rsidRPr="00FA35F0">
        <w:rPr>
          <w:rFonts w:ascii="Arial" w:hAnsi="Arial" w:cs="Arial"/>
          <w:sz w:val="24"/>
          <w:szCs w:val="24"/>
        </w:rPr>
        <w:t>hart</w:t>
      </w:r>
      <w:r w:rsidR="004C65B8" w:rsidRPr="00FA35F0">
        <w:rPr>
          <w:rFonts w:ascii="Arial" w:hAnsi="Arial" w:cs="Arial"/>
          <w:sz w:val="24"/>
          <w:szCs w:val="24"/>
        </w:rPr>
        <w:t>”</w:t>
      </w:r>
      <w:r w:rsidR="00117A0C" w:rsidRPr="00FA35F0">
        <w:rPr>
          <w:rFonts w:ascii="Arial" w:hAnsi="Arial" w:cs="Arial"/>
          <w:sz w:val="24"/>
          <w:szCs w:val="24"/>
        </w:rPr>
        <w:t>,</w:t>
      </w:r>
      <w:r w:rsidR="00DD556F" w:rsidRPr="00FA35F0">
        <w:rPr>
          <w:rFonts w:ascii="Arial" w:hAnsi="Arial" w:cs="Arial"/>
          <w:sz w:val="24"/>
          <w:szCs w:val="24"/>
        </w:rPr>
        <w:t xml:space="preserve"> select </w:t>
      </w:r>
      <w:r w:rsidR="004C65B8" w:rsidRPr="00FA35F0">
        <w:rPr>
          <w:rFonts w:ascii="Arial" w:hAnsi="Arial" w:cs="Arial"/>
          <w:sz w:val="24"/>
          <w:szCs w:val="24"/>
        </w:rPr>
        <w:t>“</w:t>
      </w:r>
      <w:r w:rsidR="00DD556F" w:rsidRPr="00FA35F0">
        <w:rPr>
          <w:rFonts w:ascii="Arial" w:hAnsi="Arial" w:cs="Arial"/>
          <w:sz w:val="24"/>
          <w:szCs w:val="24"/>
        </w:rPr>
        <w:t xml:space="preserve">Format chart </w:t>
      </w:r>
      <w:r w:rsidRPr="00FA35F0">
        <w:rPr>
          <w:rFonts w:ascii="Arial" w:hAnsi="Arial" w:cs="Arial"/>
          <w:sz w:val="24"/>
          <w:szCs w:val="24"/>
        </w:rPr>
        <w:t>Area</w:t>
      </w:r>
      <w:r w:rsidR="004C65B8" w:rsidRPr="00FA35F0">
        <w:rPr>
          <w:rFonts w:ascii="Arial" w:hAnsi="Arial" w:cs="Arial"/>
          <w:sz w:val="24"/>
          <w:szCs w:val="24"/>
        </w:rPr>
        <w:t>”</w:t>
      </w:r>
      <w:r w:rsidRPr="00FA35F0">
        <w:rPr>
          <w:rFonts w:ascii="Arial" w:hAnsi="Arial" w:cs="Arial"/>
          <w:sz w:val="24"/>
          <w:szCs w:val="24"/>
        </w:rPr>
        <w:t xml:space="preserve"> </w:t>
      </w:r>
      <w:r w:rsidR="00DD556F" w:rsidRPr="00FA35F0">
        <w:rPr>
          <w:rFonts w:ascii="Arial" w:hAnsi="Arial" w:cs="Arial"/>
          <w:sz w:val="24"/>
          <w:szCs w:val="24"/>
        </w:rPr>
        <w:t xml:space="preserve">in the </w:t>
      </w:r>
      <w:r w:rsidRPr="00FA35F0">
        <w:rPr>
          <w:rFonts w:ascii="Arial" w:hAnsi="Arial" w:cs="Arial"/>
          <w:sz w:val="24"/>
          <w:szCs w:val="24"/>
        </w:rPr>
        <w:t>drop-down</w:t>
      </w:r>
      <w:r w:rsidR="00DD556F" w:rsidRPr="00FA35F0">
        <w:rPr>
          <w:rFonts w:ascii="Arial" w:hAnsi="Arial" w:cs="Arial"/>
          <w:sz w:val="24"/>
          <w:szCs w:val="24"/>
        </w:rPr>
        <w:t xml:space="preserve"> menu, select the </w:t>
      </w:r>
      <w:r w:rsidR="004C65B8" w:rsidRPr="00FA35F0">
        <w:rPr>
          <w:rFonts w:ascii="Arial" w:hAnsi="Arial" w:cs="Arial"/>
          <w:sz w:val="24"/>
          <w:szCs w:val="24"/>
        </w:rPr>
        <w:t>“</w:t>
      </w:r>
      <w:r w:rsidR="00DD556F" w:rsidRPr="00FA35F0">
        <w:rPr>
          <w:rFonts w:ascii="Arial" w:hAnsi="Arial" w:cs="Arial"/>
          <w:sz w:val="24"/>
          <w:szCs w:val="24"/>
        </w:rPr>
        <w:t>Alt Text</w:t>
      </w:r>
      <w:r w:rsidR="004C65B8" w:rsidRPr="00FA35F0">
        <w:rPr>
          <w:rFonts w:ascii="Arial" w:hAnsi="Arial" w:cs="Arial"/>
          <w:sz w:val="24"/>
          <w:szCs w:val="24"/>
        </w:rPr>
        <w:t>”</w:t>
      </w:r>
      <w:r w:rsidR="00DD556F" w:rsidRPr="00FA35F0">
        <w:rPr>
          <w:rFonts w:ascii="Arial" w:hAnsi="Arial" w:cs="Arial"/>
          <w:sz w:val="24"/>
          <w:szCs w:val="24"/>
        </w:rPr>
        <w:t xml:space="preserve"> in the left hand list</w:t>
      </w:r>
      <w:r w:rsidRPr="00FA35F0">
        <w:rPr>
          <w:rFonts w:ascii="Arial" w:hAnsi="Arial" w:cs="Arial"/>
          <w:sz w:val="24"/>
          <w:szCs w:val="24"/>
        </w:rPr>
        <w:t xml:space="preserve"> and type in your</w:t>
      </w:r>
      <w:r w:rsidR="00117A0C" w:rsidRPr="00FA35F0">
        <w:rPr>
          <w:rFonts w:ascii="Arial" w:hAnsi="Arial" w:cs="Arial"/>
          <w:sz w:val="24"/>
          <w:szCs w:val="24"/>
        </w:rPr>
        <w:t xml:space="preserve"> description</w:t>
      </w:r>
      <w:r w:rsidRPr="00FA35F0">
        <w:rPr>
          <w:rFonts w:ascii="Arial" w:hAnsi="Arial" w:cs="Arial"/>
          <w:sz w:val="24"/>
          <w:szCs w:val="24"/>
        </w:rPr>
        <w:t>.</w:t>
      </w:r>
      <w:r w:rsidR="00117A0C" w:rsidRPr="00FA35F0">
        <w:rPr>
          <w:rFonts w:ascii="Arial" w:hAnsi="Arial" w:cs="Arial"/>
          <w:sz w:val="24"/>
          <w:szCs w:val="24"/>
        </w:rPr>
        <w:t xml:space="preserve"> </w:t>
      </w:r>
    </w:p>
    <w:p w14:paraId="186DE44D" w14:textId="52D1ADB3" w:rsidR="00A65637" w:rsidRPr="00FA35F0" w:rsidRDefault="00A65637" w:rsidP="00FA35F0">
      <w:pPr>
        <w:pStyle w:val="NoSpacing"/>
        <w:numPr>
          <w:ilvl w:val="0"/>
          <w:numId w:val="9"/>
        </w:numPr>
        <w:rPr>
          <w:rFonts w:ascii="Arial" w:hAnsi="Arial" w:cs="Arial"/>
          <w:sz w:val="24"/>
          <w:szCs w:val="24"/>
        </w:rPr>
      </w:pPr>
      <w:r w:rsidRPr="00FA35F0">
        <w:rPr>
          <w:rFonts w:ascii="Arial" w:hAnsi="Arial" w:cs="Arial"/>
          <w:sz w:val="24"/>
          <w:szCs w:val="24"/>
        </w:rPr>
        <w:t xml:space="preserve">Format </w:t>
      </w:r>
      <w:r w:rsidR="00AF5D5F" w:rsidRPr="00FA35F0">
        <w:rPr>
          <w:rFonts w:ascii="Arial" w:hAnsi="Arial" w:cs="Arial"/>
          <w:sz w:val="24"/>
          <w:szCs w:val="24"/>
        </w:rPr>
        <w:t>chart</w:t>
      </w:r>
      <w:r w:rsidRPr="00FA35F0">
        <w:rPr>
          <w:rFonts w:ascii="Arial" w:hAnsi="Arial" w:cs="Arial"/>
          <w:sz w:val="24"/>
          <w:szCs w:val="24"/>
        </w:rPr>
        <w:t xml:space="preserve"> to wrap in line with text: By right clicking on the </w:t>
      </w:r>
      <w:r w:rsidR="00AF5D5F" w:rsidRPr="00FA35F0">
        <w:rPr>
          <w:rFonts w:ascii="Arial" w:hAnsi="Arial" w:cs="Arial"/>
          <w:sz w:val="24"/>
          <w:szCs w:val="24"/>
        </w:rPr>
        <w:t>chart</w:t>
      </w:r>
      <w:r w:rsidRPr="00FA35F0">
        <w:rPr>
          <w:rFonts w:ascii="Arial" w:hAnsi="Arial" w:cs="Arial"/>
          <w:sz w:val="24"/>
          <w:szCs w:val="24"/>
        </w:rPr>
        <w:t>,</w:t>
      </w:r>
      <w:r w:rsidR="00310C46">
        <w:rPr>
          <w:rFonts w:ascii="Arial" w:hAnsi="Arial" w:cs="Arial"/>
          <w:sz w:val="24"/>
          <w:szCs w:val="24"/>
        </w:rPr>
        <w:t xml:space="preserve"> </w:t>
      </w:r>
      <w:r w:rsidRPr="00FA35F0">
        <w:rPr>
          <w:rFonts w:ascii="Arial" w:hAnsi="Arial" w:cs="Arial"/>
          <w:sz w:val="24"/>
          <w:szCs w:val="24"/>
        </w:rPr>
        <w:t>and select “wrap text” from the dropdown menu. Click and chose “In Line with Text.”</w:t>
      </w:r>
    </w:p>
    <w:p w14:paraId="70A4A472" w14:textId="6BA8BD26" w:rsidR="00DD556F" w:rsidRPr="00FA35F0" w:rsidRDefault="00DD556F" w:rsidP="00FA35F0">
      <w:pPr>
        <w:pStyle w:val="NoSpacing"/>
        <w:numPr>
          <w:ilvl w:val="0"/>
          <w:numId w:val="9"/>
        </w:numPr>
        <w:rPr>
          <w:rFonts w:ascii="Arial" w:hAnsi="Arial" w:cs="Arial"/>
          <w:sz w:val="24"/>
          <w:szCs w:val="24"/>
        </w:rPr>
      </w:pPr>
      <w:r w:rsidRPr="00FA35F0">
        <w:rPr>
          <w:rFonts w:ascii="Arial" w:hAnsi="Arial" w:cs="Arial"/>
          <w:sz w:val="24"/>
          <w:szCs w:val="24"/>
        </w:rPr>
        <w:t xml:space="preserve">Do not use any other position or text wrap style. </w:t>
      </w:r>
    </w:p>
    <w:p w14:paraId="18E6A4B4" w14:textId="74364F50" w:rsidR="00DD556F" w:rsidRPr="00FA35F0" w:rsidRDefault="00DD556F" w:rsidP="00FA35F0">
      <w:pPr>
        <w:pStyle w:val="NoSpacing"/>
        <w:numPr>
          <w:ilvl w:val="0"/>
          <w:numId w:val="9"/>
        </w:numPr>
        <w:rPr>
          <w:rFonts w:ascii="Arial" w:hAnsi="Arial" w:cs="Arial"/>
          <w:sz w:val="24"/>
          <w:szCs w:val="24"/>
        </w:rPr>
      </w:pPr>
      <w:r w:rsidRPr="00FA35F0">
        <w:rPr>
          <w:rFonts w:ascii="Arial" w:hAnsi="Arial" w:cs="Arial"/>
          <w:sz w:val="24"/>
          <w:szCs w:val="24"/>
        </w:rPr>
        <w:t>Word Art, and tools are not accessible. Do not use Water marks and background designs, or floating objects impede accessibility.</w:t>
      </w:r>
      <w:r w:rsidR="00D23743" w:rsidRPr="00FA35F0">
        <w:rPr>
          <w:rFonts w:ascii="Arial" w:hAnsi="Arial" w:cs="Arial"/>
          <w:sz w:val="24"/>
          <w:szCs w:val="24"/>
        </w:rPr>
        <w:t xml:space="preserve"> </w:t>
      </w:r>
      <w:r w:rsidRPr="00FA35F0">
        <w:rPr>
          <w:rFonts w:ascii="Arial" w:hAnsi="Arial" w:cs="Arial"/>
          <w:sz w:val="24"/>
          <w:szCs w:val="24"/>
        </w:rPr>
        <w:t>Remove all watermarks on final or public documents.</w:t>
      </w:r>
    </w:p>
    <w:p w14:paraId="3BCA14FD" w14:textId="77777777" w:rsidR="00C650DC" w:rsidRPr="00943DAE" w:rsidRDefault="00C650DC" w:rsidP="006C60A6">
      <w:pPr>
        <w:rPr>
          <w:rFonts w:ascii="Arial" w:hAnsi="Arial" w:cs="Arial"/>
          <w:sz w:val="24"/>
          <w:szCs w:val="24"/>
        </w:rPr>
      </w:pPr>
    </w:p>
    <w:p w14:paraId="4EEBAD69" w14:textId="795F13E8" w:rsidR="002806D7" w:rsidRDefault="002806D7" w:rsidP="00D8014D">
      <w:pPr>
        <w:pStyle w:val="Heading2"/>
      </w:pPr>
      <w:r w:rsidRPr="00943DAE">
        <w:lastRenderedPageBreak/>
        <w:t xml:space="preserve">Creating/Inserting Tables </w:t>
      </w:r>
    </w:p>
    <w:p w14:paraId="2314CEDA" w14:textId="17C42973" w:rsidR="001B0CCC" w:rsidRPr="00914CBC" w:rsidRDefault="001B0CCC" w:rsidP="00914CBC">
      <w:pPr>
        <w:pStyle w:val="ListParagraph"/>
        <w:numPr>
          <w:ilvl w:val="0"/>
          <w:numId w:val="13"/>
        </w:numPr>
        <w:rPr>
          <w:rFonts w:ascii="Arial" w:hAnsi="Arial" w:cs="Arial"/>
          <w:sz w:val="24"/>
          <w:szCs w:val="24"/>
        </w:rPr>
      </w:pPr>
      <w:r w:rsidRPr="00914CBC">
        <w:rPr>
          <w:rFonts w:ascii="Arial" w:hAnsi="Arial" w:cs="Arial"/>
          <w:sz w:val="24"/>
          <w:szCs w:val="24"/>
        </w:rPr>
        <w:t>To create a table s</w:t>
      </w:r>
      <w:r w:rsidR="0088268E" w:rsidRPr="00914CBC">
        <w:rPr>
          <w:rFonts w:ascii="Arial" w:hAnsi="Arial" w:cs="Arial"/>
          <w:sz w:val="24"/>
          <w:szCs w:val="24"/>
        </w:rPr>
        <w:t xml:space="preserve">elect </w:t>
      </w:r>
      <w:r w:rsidRPr="00914CBC">
        <w:rPr>
          <w:rFonts w:ascii="Arial" w:hAnsi="Arial" w:cs="Arial"/>
          <w:sz w:val="24"/>
          <w:szCs w:val="24"/>
        </w:rPr>
        <w:t xml:space="preserve">the </w:t>
      </w:r>
      <w:r w:rsidR="0088268E" w:rsidRPr="00914CBC">
        <w:rPr>
          <w:rFonts w:ascii="Arial" w:hAnsi="Arial" w:cs="Arial"/>
          <w:sz w:val="24"/>
          <w:szCs w:val="24"/>
        </w:rPr>
        <w:t>“Insert,”</w:t>
      </w:r>
      <w:r w:rsidRPr="00914CBC">
        <w:rPr>
          <w:rFonts w:ascii="Arial" w:hAnsi="Arial" w:cs="Arial"/>
          <w:sz w:val="24"/>
          <w:szCs w:val="24"/>
        </w:rPr>
        <w:t xml:space="preserve"> tab and click on the “Tables” pane. Choose the</w:t>
      </w:r>
      <w:r w:rsidR="0088268E" w:rsidRPr="00914CBC">
        <w:rPr>
          <w:rFonts w:ascii="Arial" w:hAnsi="Arial" w:cs="Arial"/>
          <w:sz w:val="24"/>
          <w:szCs w:val="24"/>
        </w:rPr>
        <w:t xml:space="preserve"> number of columns and rows</w:t>
      </w:r>
      <w:r w:rsidR="00B26F65" w:rsidRPr="00914CBC">
        <w:rPr>
          <w:rFonts w:ascii="Arial" w:hAnsi="Arial" w:cs="Arial"/>
          <w:sz w:val="24"/>
          <w:szCs w:val="24"/>
        </w:rPr>
        <w:t xml:space="preserve"> you want</w:t>
      </w:r>
      <w:r w:rsidRPr="00914CBC">
        <w:rPr>
          <w:rFonts w:ascii="Arial" w:hAnsi="Arial" w:cs="Arial"/>
          <w:sz w:val="24"/>
          <w:szCs w:val="24"/>
        </w:rPr>
        <w:t>.</w:t>
      </w:r>
      <w:r w:rsidR="00914CBC" w:rsidRPr="00914CBC">
        <w:t xml:space="preserve"> </w:t>
      </w:r>
      <w:r w:rsidR="00914CBC">
        <w:rPr>
          <w:rFonts w:ascii="Arial" w:hAnsi="Arial" w:cs="Arial"/>
          <w:sz w:val="24"/>
          <w:szCs w:val="24"/>
        </w:rPr>
        <w:t>A</w:t>
      </w:r>
      <w:r w:rsidR="00914CBC" w:rsidRPr="00914CBC">
        <w:rPr>
          <w:rFonts w:ascii="Arial" w:hAnsi="Arial" w:cs="Arial"/>
          <w:sz w:val="24"/>
          <w:szCs w:val="24"/>
        </w:rPr>
        <w:t xml:space="preserve"> new tab called “Table Tools” appears on the menu bar. In the “Table Tools”, you have the “Design” tab and the “Layout tab”. Use simple table structures to present the data clearly.</w:t>
      </w:r>
    </w:p>
    <w:p w14:paraId="1FEB26C8" w14:textId="77777777" w:rsidR="00914CBC" w:rsidRPr="00914CBC" w:rsidRDefault="00B26F65" w:rsidP="00914CBC">
      <w:pPr>
        <w:pStyle w:val="NoSpacing"/>
        <w:numPr>
          <w:ilvl w:val="0"/>
          <w:numId w:val="13"/>
        </w:numPr>
        <w:rPr>
          <w:rFonts w:ascii="Arial" w:hAnsi="Arial" w:cs="Arial"/>
          <w:sz w:val="24"/>
          <w:szCs w:val="24"/>
        </w:rPr>
      </w:pPr>
      <w:r w:rsidRPr="00914CBC">
        <w:rPr>
          <w:rFonts w:ascii="Arial" w:hAnsi="Arial" w:cs="Arial"/>
          <w:sz w:val="24"/>
          <w:szCs w:val="24"/>
        </w:rPr>
        <w:t xml:space="preserve">To automatically repeat header row on the next page, you can chose one of two options. </w:t>
      </w:r>
    </w:p>
    <w:p w14:paraId="38C11473" w14:textId="1EBEFC8B" w:rsidR="00B26F65" w:rsidRPr="00914CBC" w:rsidRDefault="001B0CCC" w:rsidP="00914CBC">
      <w:pPr>
        <w:pStyle w:val="NoSpacing"/>
        <w:numPr>
          <w:ilvl w:val="1"/>
          <w:numId w:val="13"/>
        </w:numPr>
        <w:rPr>
          <w:rFonts w:ascii="Arial" w:hAnsi="Arial" w:cs="Arial"/>
          <w:sz w:val="24"/>
          <w:szCs w:val="24"/>
        </w:rPr>
      </w:pPr>
      <w:r w:rsidRPr="00914CBC">
        <w:rPr>
          <w:rFonts w:ascii="Arial" w:hAnsi="Arial" w:cs="Arial"/>
          <w:sz w:val="24"/>
          <w:szCs w:val="24"/>
        </w:rPr>
        <w:t xml:space="preserve">Click on the table you have created and click on a new </w:t>
      </w:r>
      <w:r w:rsidR="00B26F65" w:rsidRPr="00914CBC">
        <w:rPr>
          <w:rFonts w:ascii="Arial" w:hAnsi="Arial" w:cs="Arial"/>
          <w:sz w:val="24"/>
          <w:szCs w:val="24"/>
        </w:rPr>
        <w:t>“L</w:t>
      </w:r>
      <w:r w:rsidRPr="00914CBC">
        <w:rPr>
          <w:rFonts w:ascii="Arial" w:hAnsi="Arial" w:cs="Arial"/>
          <w:sz w:val="24"/>
          <w:szCs w:val="24"/>
        </w:rPr>
        <w:t>ayout</w:t>
      </w:r>
      <w:r w:rsidR="00B26F65" w:rsidRPr="00914CBC">
        <w:rPr>
          <w:rFonts w:ascii="Arial" w:hAnsi="Arial" w:cs="Arial"/>
          <w:sz w:val="24"/>
          <w:szCs w:val="24"/>
        </w:rPr>
        <w:t>”</w:t>
      </w:r>
      <w:r w:rsidRPr="00914CBC">
        <w:rPr>
          <w:rFonts w:ascii="Arial" w:hAnsi="Arial" w:cs="Arial"/>
          <w:sz w:val="24"/>
          <w:szCs w:val="24"/>
        </w:rPr>
        <w:t xml:space="preserve"> tab</w:t>
      </w:r>
      <w:r w:rsidR="00B26F65" w:rsidRPr="00914CBC">
        <w:rPr>
          <w:rFonts w:ascii="Arial" w:hAnsi="Arial" w:cs="Arial"/>
          <w:sz w:val="24"/>
          <w:szCs w:val="24"/>
        </w:rPr>
        <w:t xml:space="preserve"> on the right of the “Table Design” tab. In this tab click on the “Table” pane and click on “Properties”. A new window will open, click on the “Row” tab and check the option “Repeat as header row at the top pf each page.”</w:t>
      </w:r>
    </w:p>
    <w:p w14:paraId="55F6E2EF" w14:textId="16D19EE3" w:rsidR="00914CBC" w:rsidRPr="005F3A7C" w:rsidRDefault="00B26F65" w:rsidP="00B26F65">
      <w:pPr>
        <w:pStyle w:val="NoSpacing"/>
        <w:numPr>
          <w:ilvl w:val="1"/>
          <w:numId w:val="13"/>
        </w:numPr>
        <w:rPr>
          <w:rFonts w:ascii="Arial" w:hAnsi="Arial" w:cs="Arial"/>
          <w:sz w:val="24"/>
          <w:szCs w:val="24"/>
        </w:rPr>
      </w:pPr>
      <w:r w:rsidRPr="00914CBC">
        <w:rPr>
          <w:rFonts w:ascii="Arial" w:hAnsi="Arial" w:cs="Arial"/>
          <w:sz w:val="24"/>
          <w:szCs w:val="24"/>
        </w:rPr>
        <w:t>Highlight table, right click and select “Table properties” from the drop-down menu. A new window will open. Click on the “Row” tab and check the option “Repeat as header row at the top pf each page”</w:t>
      </w:r>
    </w:p>
    <w:p w14:paraId="474A5E83" w14:textId="77777777" w:rsidR="0088268E" w:rsidRPr="00914CBC" w:rsidRDefault="0088268E" w:rsidP="00914CBC">
      <w:pPr>
        <w:pStyle w:val="NoSpacing"/>
        <w:numPr>
          <w:ilvl w:val="0"/>
          <w:numId w:val="14"/>
        </w:numPr>
        <w:rPr>
          <w:rFonts w:ascii="Arial" w:hAnsi="Arial" w:cs="Arial"/>
          <w:sz w:val="24"/>
          <w:szCs w:val="24"/>
        </w:rPr>
      </w:pPr>
      <w:r w:rsidRPr="00914CBC">
        <w:rPr>
          <w:rFonts w:ascii="Arial" w:hAnsi="Arial" w:cs="Arial"/>
          <w:sz w:val="24"/>
          <w:szCs w:val="24"/>
        </w:rPr>
        <w:t>Format tables to read in logical tab order (select a cell in the table and hit the</w:t>
      </w:r>
    </w:p>
    <w:p w14:paraId="0B18AF5E" w14:textId="1821E076" w:rsidR="0088268E" w:rsidRPr="00914CBC" w:rsidRDefault="0088268E" w:rsidP="00914CBC">
      <w:pPr>
        <w:pStyle w:val="NoSpacing"/>
        <w:numPr>
          <w:ilvl w:val="0"/>
          <w:numId w:val="14"/>
        </w:numPr>
        <w:rPr>
          <w:rFonts w:ascii="Arial" w:hAnsi="Arial" w:cs="Arial"/>
          <w:sz w:val="24"/>
          <w:szCs w:val="24"/>
        </w:rPr>
      </w:pPr>
      <w:r w:rsidRPr="00914CBC">
        <w:rPr>
          <w:rFonts w:ascii="Arial" w:hAnsi="Arial" w:cs="Arial"/>
          <w:sz w:val="24"/>
          <w:szCs w:val="24"/>
        </w:rPr>
        <w:t>“Tab” key to see how a screen reader would read the order of information)</w:t>
      </w:r>
    </w:p>
    <w:p w14:paraId="3BFAC545" w14:textId="197BF93F" w:rsidR="002806D7" w:rsidRPr="00914CBC" w:rsidRDefault="002806D7" w:rsidP="00914CBC">
      <w:pPr>
        <w:pStyle w:val="NoSpacing"/>
        <w:numPr>
          <w:ilvl w:val="0"/>
          <w:numId w:val="14"/>
        </w:numPr>
        <w:rPr>
          <w:rFonts w:ascii="Arial" w:hAnsi="Arial" w:cs="Arial"/>
          <w:sz w:val="24"/>
          <w:szCs w:val="24"/>
        </w:rPr>
      </w:pPr>
      <w:r w:rsidRPr="00914CBC">
        <w:rPr>
          <w:rFonts w:ascii="Arial" w:hAnsi="Arial" w:cs="Arial"/>
          <w:sz w:val="24"/>
          <w:szCs w:val="24"/>
        </w:rPr>
        <w:t xml:space="preserve">Do not hide the borders when creating tables or cells within a table. </w:t>
      </w:r>
    </w:p>
    <w:p w14:paraId="178A288E" w14:textId="47554DB2" w:rsidR="002806D7" w:rsidRPr="00943DAE" w:rsidRDefault="002806D7" w:rsidP="007041EC">
      <w:pPr>
        <w:pStyle w:val="Default"/>
        <w:numPr>
          <w:ilvl w:val="0"/>
          <w:numId w:val="11"/>
        </w:numPr>
      </w:pPr>
      <w:r w:rsidRPr="00943DAE">
        <w:t>To ensure that information in the table is understood clearly, click the T</w:t>
      </w:r>
      <w:r w:rsidR="00C650DC" w:rsidRPr="00943DAE">
        <w:t>a</w:t>
      </w:r>
      <w:r w:rsidRPr="00943DAE">
        <w:t xml:space="preserve">ble Style Option and ensure the header row is checked. </w:t>
      </w:r>
    </w:p>
    <w:p w14:paraId="1179533F" w14:textId="77777777" w:rsidR="006318C0" w:rsidRPr="00943DAE" w:rsidRDefault="002806D7" w:rsidP="007041EC">
      <w:pPr>
        <w:pStyle w:val="Default"/>
        <w:numPr>
          <w:ilvl w:val="0"/>
          <w:numId w:val="11"/>
        </w:numPr>
      </w:pPr>
      <w:r w:rsidRPr="00943DAE">
        <w:t xml:space="preserve">Avoid merged cells and nested tables. </w:t>
      </w:r>
    </w:p>
    <w:p w14:paraId="6BB47073" w14:textId="663665EE" w:rsidR="002806D7" w:rsidRPr="00943DAE" w:rsidRDefault="002806D7" w:rsidP="007041EC">
      <w:pPr>
        <w:pStyle w:val="Default"/>
        <w:numPr>
          <w:ilvl w:val="0"/>
          <w:numId w:val="11"/>
        </w:numPr>
      </w:pPr>
      <w:r w:rsidRPr="00943DAE">
        <w:t>Use alt text for all tables. Alt text provides the image de</w:t>
      </w:r>
      <w:r w:rsidR="005E7D79">
        <w:t>s</w:t>
      </w:r>
      <w:r w:rsidRPr="00943DAE">
        <w:t>cr</w:t>
      </w:r>
      <w:r w:rsidR="003D1FA3" w:rsidRPr="00943DAE">
        <w:t>i</w:t>
      </w:r>
      <w:r w:rsidRPr="00943DAE">
        <w:t>ption for screen reader technology.</w:t>
      </w:r>
      <w:r w:rsidR="003D1FA3" w:rsidRPr="00943DAE">
        <w:t xml:space="preserve"> C</w:t>
      </w:r>
      <w:r w:rsidRPr="00943DAE">
        <w:t xml:space="preserve">licking on your table, </w:t>
      </w:r>
      <w:r w:rsidR="003D1FA3" w:rsidRPr="00943DAE">
        <w:t>select</w:t>
      </w:r>
      <w:r w:rsidRPr="00943DAE">
        <w:t xml:space="preserve"> Properties in the Table section. Select the Alt Text tab to fill in what the table is about</w:t>
      </w:r>
      <w:r w:rsidR="003D1FA3" w:rsidRPr="00943DAE">
        <w:t xml:space="preserve"> (Title)</w:t>
      </w:r>
      <w:r w:rsidRPr="00943DAE">
        <w:t xml:space="preserve"> and Description (all the information in the table). </w:t>
      </w:r>
    </w:p>
    <w:p w14:paraId="14159A6C" w14:textId="6D34CED3" w:rsidR="002806D7" w:rsidRPr="00943DAE" w:rsidRDefault="002806D7" w:rsidP="002806D7">
      <w:pPr>
        <w:pStyle w:val="Default"/>
      </w:pPr>
      <w:r w:rsidRPr="00943DAE">
        <w:t xml:space="preserve">Tip: Use copy and paste function to add the information in the Alt Text’s Description box. First copy and paste the table text into a blank Word document. Reformat so that the table’s text is in </w:t>
      </w:r>
      <w:r w:rsidR="003D1FA3" w:rsidRPr="00943DAE">
        <w:t>“</w:t>
      </w:r>
      <w:r w:rsidRPr="00943DAE">
        <w:t>text only</w:t>
      </w:r>
      <w:r w:rsidR="003D1FA3" w:rsidRPr="00943DAE">
        <w:t>”</w:t>
      </w:r>
      <w:r w:rsidRPr="00943DAE">
        <w:t xml:space="preserve"> and in sentences and bulleted lists; this will describe clearly the table’s information. Copy and paste into the Description box, click OK </w:t>
      </w:r>
    </w:p>
    <w:p w14:paraId="7C843D38" w14:textId="4200ACC1" w:rsidR="006C60A6" w:rsidRDefault="002806D7" w:rsidP="00310C46">
      <w:pPr>
        <w:pStyle w:val="Default"/>
      </w:pPr>
      <w:r w:rsidRPr="00943DAE">
        <w:t>If creating tables in spreadsheets, provide unique names for all the sheet tables.</w:t>
      </w:r>
    </w:p>
    <w:p w14:paraId="2EF02EC6" w14:textId="77777777" w:rsidR="00310C46" w:rsidRPr="00943DAE" w:rsidRDefault="00310C46" w:rsidP="00310C46">
      <w:pPr>
        <w:pStyle w:val="Default"/>
      </w:pPr>
    </w:p>
    <w:p w14:paraId="2CD0FC4F" w14:textId="4797C7B9" w:rsidR="006C60A6" w:rsidRPr="00943DAE" w:rsidRDefault="00C650DC" w:rsidP="00D8014D">
      <w:pPr>
        <w:pStyle w:val="Heading2"/>
      </w:pPr>
      <w:r w:rsidRPr="00943DAE">
        <w:t>Use Hyperlinks for Web Addresses</w:t>
      </w:r>
    </w:p>
    <w:p w14:paraId="6C2A0FD2" w14:textId="4194C900" w:rsidR="00C650DC" w:rsidRPr="00943DAE" w:rsidRDefault="00C650DC" w:rsidP="008D7C21">
      <w:pPr>
        <w:pStyle w:val="Default"/>
        <w:numPr>
          <w:ilvl w:val="0"/>
          <w:numId w:val="10"/>
        </w:numPr>
      </w:pPr>
      <w:r w:rsidRPr="00943DAE">
        <w:t xml:space="preserve">Hyperlinks are links from a website or a file which when you click on text or image it will directly bring you to that link. </w:t>
      </w:r>
      <w:r w:rsidR="00E135D0" w:rsidRPr="00943DAE">
        <w:t>Use hyperlinks to avoid screen readers reading every word in a web address:</w:t>
      </w:r>
    </w:p>
    <w:p w14:paraId="57971BEB" w14:textId="26E0BC99" w:rsidR="00C650DC" w:rsidRPr="00943DAE" w:rsidRDefault="00C650DC" w:rsidP="008D7C21">
      <w:pPr>
        <w:pStyle w:val="Default"/>
        <w:numPr>
          <w:ilvl w:val="0"/>
          <w:numId w:val="10"/>
        </w:numPr>
      </w:pPr>
      <w:r w:rsidRPr="00943DAE">
        <w:t xml:space="preserve">Go to the </w:t>
      </w:r>
      <w:r w:rsidR="004454B3">
        <w:t>“</w:t>
      </w:r>
      <w:r w:rsidRPr="00943DAE">
        <w:t>Insert</w:t>
      </w:r>
      <w:r w:rsidR="004454B3">
        <w:t>”</w:t>
      </w:r>
      <w:r w:rsidRPr="00943DAE">
        <w:t xml:space="preserve"> tab and click on </w:t>
      </w:r>
      <w:r w:rsidR="004454B3">
        <w:t>“</w:t>
      </w:r>
      <w:r w:rsidR="00E135D0" w:rsidRPr="00943DAE">
        <w:t>L</w:t>
      </w:r>
      <w:r w:rsidRPr="00943DAE">
        <w:t>ink</w:t>
      </w:r>
      <w:r w:rsidR="004454B3">
        <w:t>”</w:t>
      </w:r>
      <w:r w:rsidRPr="00943DAE">
        <w:t xml:space="preserve"> </w:t>
      </w:r>
      <w:r w:rsidR="004454B3">
        <w:t>under</w:t>
      </w:r>
      <w:r w:rsidR="00E135D0" w:rsidRPr="00943DAE">
        <w:t xml:space="preserve"> the </w:t>
      </w:r>
      <w:r w:rsidR="004454B3">
        <w:t>“</w:t>
      </w:r>
      <w:r w:rsidR="00E135D0" w:rsidRPr="00943DAE">
        <w:t>Links</w:t>
      </w:r>
      <w:r w:rsidR="004454B3">
        <w:t>”</w:t>
      </w:r>
      <w:r w:rsidR="00E135D0" w:rsidRPr="00943DAE">
        <w:t xml:space="preserve"> section. </w:t>
      </w:r>
      <w:r w:rsidR="004454B3">
        <w:t>Use the drop down menu, scroll</w:t>
      </w:r>
      <w:r w:rsidR="00E135D0" w:rsidRPr="00943DAE">
        <w:t xml:space="preserve"> down and click on “</w:t>
      </w:r>
      <w:r w:rsidR="004454B3">
        <w:t>I</w:t>
      </w:r>
      <w:r w:rsidR="00E135D0" w:rsidRPr="00943DAE">
        <w:t>nsert Link”</w:t>
      </w:r>
      <w:r w:rsidR="004454B3">
        <w:t>,</w:t>
      </w:r>
      <w:r w:rsidR="00E135D0" w:rsidRPr="00943DAE">
        <w:t xml:space="preserve"> a hyperlink window </w:t>
      </w:r>
      <w:r w:rsidR="004454B3">
        <w:t>w</w:t>
      </w:r>
      <w:r w:rsidR="00E135D0" w:rsidRPr="00943DAE">
        <w:t>ill open</w:t>
      </w:r>
      <w:r w:rsidR="004454B3">
        <w:t xml:space="preserve"> or just click on “Link” for the hyperlink window to open</w:t>
      </w:r>
      <w:r w:rsidR="00E135D0" w:rsidRPr="00943DAE">
        <w:t xml:space="preserve">. </w:t>
      </w:r>
      <w:r w:rsidR="004454B3">
        <w:t>W</w:t>
      </w:r>
      <w:r w:rsidRPr="00943DAE">
        <w:t xml:space="preserve">rite in a clear title of what the link is in the </w:t>
      </w:r>
      <w:r w:rsidR="00E135D0" w:rsidRPr="00943DAE">
        <w:t>“</w:t>
      </w:r>
      <w:r w:rsidRPr="00943DAE">
        <w:t>Text to display</w:t>
      </w:r>
      <w:r w:rsidR="00E135D0" w:rsidRPr="00943DAE">
        <w:t>”</w:t>
      </w:r>
      <w:r w:rsidRPr="00943DAE">
        <w:t xml:space="preserve"> box</w:t>
      </w:r>
      <w:r w:rsidR="004454B3">
        <w:t xml:space="preserve"> (this is what your reader will see in the document)</w:t>
      </w:r>
      <w:r w:rsidRPr="00943DAE">
        <w:t xml:space="preserve">. Write the actual website link in the </w:t>
      </w:r>
      <w:r w:rsidR="00E135D0" w:rsidRPr="00943DAE">
        <w:t>“</w:t>
      </w:r>
      <w:r w:rsidR="004454B3">
        <w:t>A</w:t>
      </w:r>
      <w:r w:rsidRPr="00943DAE">
        <w:t>ddress</w:t>
      </w:r>
      <w:r w:rsidR="00E135D0" w:rsidRPr="00943DAE">
        <w:t>”</w:t>
      </w:r>
      <w:r w:rsidRPr="00943DAE">
        <w:t xml:space="preserve"> box </w:t>
      </w:r>
      <w:r w:rsidR="00E135D0" w:rsidRPr="00943DAE">
        <w:t xml:space="preserve">and then </w:t>
      </w:r>
      <w:r w:rsidRPr="00943DAE">
        <w:t xml:space="preserve">click </w:t>
      </w:r>
      <w:r w:rsidR="004454B3">
        <w:t>“</w:t>
      </w:r>
      <w:r w:rsidRPr="00943DAE">
        <w:t>OK</w:t>
      </w:r>
      <w:r w:rsidR="004454B3">
        <w:t>”</w:t>
      </w:r>
      <w:r w:rsidRPr="00943DAE">
        <w:t xml:space="preserve"> to create your hyperlink. </w:t>
      </w:r>
      <w:r w:rsidR="00E135D0" w:rsidRPr="00943DAE">
        <w:t>Do not copy and paste web address directly into your write up or use words like “Click Here” or “More Info” as the title of the link.</w:t>
      </w:r>
    </w:p>
    <w:p w14:paraId="24D5E9E3" w14:textId="77777777" w:rsidR="00C650DC" w:rsidRPr="00943DAE" w:rsidRDefault="00C650DC" w:rsidP="006C60A6">
      <w:pPr>
        <w:rPr>
          <w:rFonts w:ascii="Arial" w:hAnsi="Arial" w:cs="Arial"/>
          <w:b/>
          <w:bCs/>
          <w:sz w:val="24"/>
          <w:szCs w:val="24"/>
        </w:rPr>
      </w:pPr>
    </w:p>
    <w:p w14:paraId="3931B34D" w14:textId="46179E96" w:rsidR="0059125A" w:rsidRPr="00943DAE" w:rsidRDefault="006C60A6" w:rsidP="00D8014D">
      <w:pPr>
        <w:pStyle w:val="Heading2"/>
      </w:pPr>
      <w:r w:rsidRPr="00943DAE">
        <w:lastRenderedPageBreak/>
        <w:t>Check accessibility before publishing</w:t>
      </w:r>
      <w:r w:rsidR="00DD366E" w:rsidRPr="00943DAE">
        <w:t xml:space="preserve"> your document </w:t>
      </w:r>
    </w:p>
    <w:p w14:paraId="212D0815" w14:textId="21C0F2C5" w:rsidR="006C60A6" w:rsidRDefault="00A83A6E" w:rsidP="00E11DFF">
      <w:pPr>
        <w:pStyle w:val="ListParagraph"/>
        <w:numPr>
          <w:ilvl w:val="0"/>
          <w:numId w:val="12"/>
        </w:numPr>
        <w:rPr>
          <w:rFonts w:ascii="Arial" w:hAnsi="Arial" w:cs="Arial"/>
          <w:sz w:val="24"/>
          <w:szCs w:val="24"/>
        </w:rPr>
      </w:pPr>
      <w:r w:rsidRPr="00E11DFF">
        <w:rPr>
          <w:rFonts w:ascii="Arial" w:hAnsi="Arial" w:cs="Arial"/>
          <w:sz w:val="24"/>
          <w:szCs w:val="24"/>
        </w:rPr>
        <w:t>C</w:t>
      </w:r>
      <w:r w:rsidR="0059125A" w:rsidRPr="00E11DFF">
        <w:rPr>
          <w:rFonts w:ascii="Arial" w:hAnsi="Arial" w:cs="Arial"/>
          <w:sz w:val="24"/>
          <w:szCs w:val="24"/>
        </w:rPr>
        <w:t>licking on the “Review” tab,</w:t>
      </w:r>
      <w:r w:rsidRPr="00E11DFF">
        <w:rPr>
          <w:rFonts w:ascii="Arial" w:hAnsi="Arial" w:cs="Arial"/>
          <w:sz w:val="24"/>
          <w:szCs w:val="24"/>
        </w:rPr>
        <w:t xml:space="preserve"> and then</w:t>
      </w:r>
      <w:r w:rsidR="0059125A" w:rsidRPr="00E11DFF">
        <w:rPr>
          <w:rFonts w:ascii="Arial" w:hAnsi="Arial" w:cs="Arial"/>
          <w:sz w:val="24"/>
          <w:szCs w:val="24"/>
        </w:rPr>
        <w:t xml:space="preserve"> click on “Check Accessibility” under the “Accessibility” section. This will show you errors and warnings to be corrected</w:t>
      </w:r>
      <w:r w:rsidRPr="00E11DFF">
        <w:rPr>
          <w:rFonts w:ascii="Arial" w:hAnsi="Arial" w:cs="Arial"/>
          <w:sz w:val="24"/>
          <w:szCs w:val="24"/>
        </w:rPr>
        <w:t>.</w:t>
      </w:r>
      <w:r w:rsidR="0059125A" w:rsidRPr="00E11DFF">
        <w:rPr>
          <w:rFonts w:ascii="Arial" w:hAnsi="Arial" w:cs="Arial"/>
          <w:sz w:val="24"/>
          <w:szCs w:val="24"/>
        </w:rPr>
        <w:t xml:space="preserve"> </w:t>
      </w:r>
    </w:p>
    <w:p w14:paraId="022E2DB0" w14:textId="409B5C4E" w:rsidR="00E11DFF" w:rsidRPr="005F3A7C" w:rsidRDefault="00E11DFF" w:rsidP="00E11DFF">
      <w:pPr>
        <w:pStyle w:val="ListParagraph"/>
        <w:numPr>
          <w:ilvl w:val="0"/>
          <w:numId w:val="12"/>
        </w:numPr>
        <w:rPr>
          <w:rFonts w:ascii="Arial" w:hAnsi="Arial" w:cs="Arial"/>
          <w:sz w:val="24"/>
          <w:szCs w:val="24"/>
        </w:rPr>
      </w:pPr>
      <w:r w:rsidRPr="005F3A7C">
        <w:rPr>
          <w:rFonts w:ascii="Arial" w:hAnsi="Arial" w:cs="Arial"/>
          <w:sz w:val="24"/>
          <w:szCs w:val="24"/>
        </w:rPr>
        <w:t xml:space="preserve">Tip: Documents saved with the file extension </w:t>
      </w:r>
      <w:r w:rsidRPr="005F3A7C">
        <w:rPr>
          <w:rFonts w:ascii="Arial" w:hAnsi="Arial" w:cs="Arial"/>
          <w:b/>
          <w:bCs/>
          <w:sz w:val="24"/>
          <w:szCs w:val="24"/>
        </w:rPr>
        <w:t xml:space="preserve">.doc </w:t>
      </w:r>
      <w:r w:rsidRPr="005F3A7C">
        <w:rPr>
          <w:rFonts w:ascii="Arial" w:hAnsi="Arial" w:cs="Arial"/>
          <w:sz w:val="24"/>
          <w:szCs w:val="24"/>
        </w:rPr>
        <w:t xml:space="preserve">do not have the accessibility checker tool in the program. Quick fix is to save the old file with the extension </w:t>
      </w:r>
      <w:r w:rsidRPr="005F3A7C">
        <w:rPr>
          <w:rFonts w:ascii="Arial" w:hAnsi="Arial" w:cs="Arial"/>
          <w:b/>
          <w:bCs/>
          <w:sz w:val="24"/>
          <w:szCs w:val="24"/>
        </w:rPr>
        <w:t xml:space="preserve">.docx </w:t>
      </w:r>
      <w:r w:rsidRPr="005F3A7C">
        <w:rPr>
          <w:rFonts w:ascii="Arial" w:hAnsi="Arial" w:cs="Arial"/>
          <w:sz w:val="24"/>
          <w:szCs w:val="24"/>
        </w:rPr>
        <w:t>so you can use the accessibility checker.</w:t>
      </w:r>
    </w:p>
    <w:p w14:paraId="129E7D2F" w14:textId="07576EC9" w:rsidR="006C60A6" w:rsidRDefault="006C60A6" w:rsidP="006C60A6">
      <w:pPr>
        <w:rPr>
          <w:rFonts w:ascii="Arial" w:hAnsi="Arial" w:cs="Arial"/>
          <w:sz w:val="24"/>
          <w:szCs w:val="24"/>
        </w:rPr>
      </w:pPr>
    </w:p>
    <w:p w14:paraId="4041BCA8" w14:textId="34EF563E" w:rsidR="008F6D92" w:rsidRDefault="008F6D92" w:rsidP="006C60A6">
      <w:pPr>
        <w:rPr>
          <w:rFonts w:ascii="Arial" w:hAnsi="Arial" w:cs="Arial"/>
          <w:sz w:val="24"/>
          <w:szCs w:val="24"/>
        </w:rPr>
      </w:pPr>
    </w:p>
    <w:p w14:paraId="5CCC60DD" w14:textId="271EC3A5" w:rsidR="008F6D92" w:rsidRPr="00943DAE" w:rsidRDefault="008F6D92" w:rsidP="006C60A6">
      <w:pPr>
        <w:rPr>
          <w:rFonts w:ascii="Arial" w:hAnsi="Arial" w:cs="Arial"/>
          <w:sz w:val="24"/>
          <w:szCs w:val="24"/>
        </w:rPr>
      </w:pPr>
      <w:r>
        <w:rPr>
          <w:rFonts w:ascii="Arial" w:hAnsi="Arial" w:cs="Arial"/>
          <w:sz w:val="24"/>
          <w:szCs w:val="24"/>
        </w:rPr>
        <w:t>Created by Student Life, Memorial University 2021</w:t>
      </w:r>
      <w:bookmarkStart w:id="0" w:name="_GoBack"/>
      <w:bookmarkEnd w:id="0"/>
    </w:p>
    <w:sectPr w:rsidR="008F6D92" w:rsidRPr="00943DA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866CB0" w14:textId="77777777" w:rsidR="008F6D92" w:rsidRDefault="008F6D92" w:rsidP="008F6D92">
      <w:pPr>
        <w:spacing w:after="0" w:line="240" w:lineRule="auto"/>
      </w:pPr>
      <w:r>
        <w:separator/>
      </w:r>
    </w:p>
  </w:endnote>
  <w:endnote w:type="continuationSeparator" w:id="0">
    <w:p w14:paraId="0EE27C74" w14:textId="77777777" w:rsidR="008F6D92" w:rsidRDefault="008F6D92" w:rsidP="008F6D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8C79CE" w14:textId="77777777" w:rsidR="008F6D92" w:rsidRDefault="008F6D92" w:rsidP="008F6D92">
      <w:pPr>
        <w:spacing w:after="0" w:line="240" w:lineRule="auto"/>
      </w:pPr>
      <w:r>
        <w:separator/>
      </w:r>
    </w:p>
  </w:footnote>
  <w:footnote w:type="continuationSeparator" w:id="0">
    <w:p w14:paraId="5B6BE1EF" w14:textId="77777777" w:rsidR="008F6D92" w:rsidRDefault="008F6D92" w:rsidP="008F6D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8E351D"/>
    <w:multiLevelType w:val="hybridMultilevel"/>
    <w:tmpl w:val="C65C3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FB427A"/>
    <w:multiLevelType w:val="hybridMultilevel"/>
    <w:tmpl w:val="F210F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99666F"/>
    <w:multiLevelType w:val="hybridMultilevel"/>
    <w:tmpl w:val="0A060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C563F7"/>
    <w:multiLevelType w:val="hybridMultilevel"/>
    <w:tmpl w:val="69DED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9242F2"/>
    <w:multiLevelType w:val="hybridMultilevel"/>
    <w:tmpl w:val="1C728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7106E2"/>
    <w:multiLevelType w:val="hybridMultilevel"/>
    <w:tmpl w:val="5CA21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940707"/>
    <w:multiLevelType w:val="hybridMultilevel"/>
    <w:tmpl w:val="957A0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9E1570"/>
    <w:multiLevelType w:val="hybridMultilevel"/>
    <w:tmpl w:val="55A2C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1E1159"/>
    <w:multiLevelType w:val="hybridMultilevel"/>
    <w:tmpl w:val="6B1ED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CA75EA"/>
    <w:multiLevelType w:val="hybridMultilevel"/>
    <w:tmpl w:val="D6C6F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7F0F42"/>
    <w:multiLevelType w:val="hybridMultilevel"/>
    <w:tmpl w:val="0292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D4291B"/>
    <w:multiLevelType w:val="hybridMultilevel"/>
    <w:tmpl w:val="3D427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380F2D"/>
    <w:multiLevelType w:val="hybridMultilevel"/>
    <w:tmpl w:val="65421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CB142A"/>
    <w:multiLevelType w:val="hybridMultilevel"/>
    <w:tmpl w:val="8384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2"/>
  </w:num>
  <w:num w:numId="4">
    <w:abstractNumId w:val="8"/>
  </w:num>
  <w:num w:numId="5">
    <w:abstractNumId w:val="1"/>
  </w:num>
  <w:num w:numId="6">
    <w:abstractNumId w:val="6"/>
  </w:num>
  <w:num w:numId="7">
    <w:abstractNumId w:val="3"/>
  </w:num>
  <w:num w:numId="8">
    <w:abstractNumId w:val="5"/>
  </w:num>
  <w:num w:numId="9">
    <w:abstractNumId w:val="7"/>
  </w:num>
  <w:num w:numId="10">
    <w:abstractNumId w:val="9"/>
  </w:num>
  <w:num w:numId="11">
    <w:abstractNumId w:val="4"/>
  </w:num>
  <w:num w:numId="12">
    <w:abstractNumId w:val="13"/>
  </w:num>
  <w:num w:numId="13">
    <w:abstractNumId w:val="1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NzUwNDOxMDcwNzdU0lEKTi0uzszPAykwqgUAJHBscywAAAA="/>
  </w:docVars>
  <w:rsids>
    <w:rsidRoot w:val="006C60A6"/>
    <w:rsid w:val="00112CD8"/>
    <w:rsid w:val="00117A0C"/>
    <w:rsid w:val="001B0CCC"/>
    <w:rsid w:val="001E1C47"/>
    <w:rsid w:val="001E3EAD"/>
    <w:rsid w:val="001F5300"/>
    <w:rsid w:val="00205B87"/>
    <w:rsid w:val="00222E6B"/>
    <w:rsid w:val="002806D7"/>
    <w:rsid w:val="00310C46"/>
    <w:rsid w:val="00331947"/>
    <w:rsid w:val="003D1196"/>
    <w:rsid w:val="003D1FA3"/>
    <w:rsid w:val="004454B3"/>
    <w:rsid w:val="004C65B8"/>
    <w:rsid w:val="004D2FF1"/>
    <w:rsid w:val="0059125A"/>
    <w:rsid w:val="00594B8C"/>
    <w:rsid w:val="005A23C7"/>
    <w:rsid w:val="005B08C0"/>
    <w:rsid w:val="005E2DA4"/>
    <w:rsid w:val="005E7D79"/>
    <w:rsid w:val="005F3A7C"/>
    <w:rsid w:val="006318C0"/>
    <w:rsid w:val="00651091"/>
    <w:rsid w:val="006B36BA"/>
    <w:rsid w:val="006C60A6"/>
    <w:rsid w:val="007041EC"/>
    <w:rsid w:val="00716763"/>
    <w:rsid w:val="007A6D15"/>
    <w:rsid w:val="0088268E"/>
    <w:rsid w:val="008A270B"/>
    <w:rsid w:val="008D7C21"/>
    <w:rsid w:val="008F6D92"/>
    <w:rsid w:val="00914CBC"/>
    <w:rsid w:val="00943DAE"/>
    <w:rsid w:val="00A65637"/>
    <w:rsid w:val="00A83A6E"/>
    <w:rsid w:val="00AB2522"/>
    <w:rsid w:val="00AE45EB"/>
    <w:rsid w:val="00AF5D5F"/>
    <w:rsid w:val="00B26F65"/>
    <w:rsid w:val="00B64EC8"/>
    <w:rsid w:val="00BE690C"/>
    <w:rsid w:val="00C4404A"/>
    <w:rsid w:val="00C650DC"/>
    <w:rsid w:val="00C8005D"/>
    <w:rsid w:val="00CD2D54"/>
    <w:rsid w:val="00D23743"/>
    <w:rsid w:val="00D8014D"/>
    <w:rsid w:val="00DD366E"/>
    <w:rsid w:val="00DD556F"/>
    <w:rsid w:val="00E11DFF"/>
    <w:rsid w:val="00E135D0"/>
    <w:rsid w:val="00E65516"/>
    <w:rsid w:val="00EE22D8"/>
    <w:rsid w:val="00F43E4E"/>
    <w:rsid w:val="00FA35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75209"/>
  <w15:chartTrackingRefBased/>
  <w15:docId w15:val="{9FC7B0F9-4C2A-4E7D-B065-0545D3A1B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A6D1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8014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8014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B2522"/>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7A6D1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A6D15"/>
    <w:pPr>
      <w:outlineLvl w:val="9"/>
    </w:pPr>
  </w:style>
  <w:style w:type="character" w:styleId="Hyperlink">
    <w:name w:val="Hyperlink"/>
    <w:basedOn w:val="DefaultParagraphFont"/>
    <w:uiPriority w:val="99"/>
    <w:unhideWhenUsed/>
    <w:rsid w:val="00E135D0"/>
    <w:rPr>
      <w:color w:val="0563C1" w:themeColor="hyperlink"/>
      <w:u w:val="single"/>
    </w:rPr>
  </w:style>
  <w:style w:type="character" w:customStyle="1" w:styleId="UnresolvedMention">
    <w:name w:val="Unresolved Mention"/>
    <w:basedOn w:val="DefaultParagraphFont"/>
    <w:uiPriority w:val="99"/>
    <w:semiHidden/>
    <w:unhideWhenUsed/>
    <w:rsid w:val="00E135D0"/>
    <w:rPr>
      <w:color w:val="605E5C"/>
      <w:shd w:val="clear" w:color="auto" w:fill="E1DFDD"/>
    </w:rPr>
  </w:style>
  <w:style w:type="paragraph" w:styleId="ListParagraph">
    <w:name w:val="List Paragraph"/>
    <w:basedOn w:val="Normal"/>
    <w:uiPriority w:val="34"/>
    <w:qFormat/>
    <w:rsid w:val="00943DAE"/>
    <w:pPr>
      <w:ind w:left="720"/>
      <w:contextualSpacing/>
    </w:pPr>
  </w:style>
  <w:style w:type="paragraph" w:styleId="NoSpacing">
    <w:name w:val="No Spacing"/>
    <w:uiPriority w:val="1"/>
    <w:qFormat/>
    <w:rsid w:val="00716763"/>
    <w:pPr>
      <w:spacing w:after="0" w:line="240" w:lineRule="auto"/>
    </w:pPr>
  </w:style>
  <w:style w:type="table" w:styleId="TableGrid">
    <w:name w:val="Table Grid"/>
    <w:basedOn w:val="TableNormal"/>
    <w:uiPriority w:val="39"/>
    <w:rsid w:val="001B0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801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8014D"/>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8F6D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6D92"/>
  </w:style>
  <w:style w:type="paragraph" w:styleId="Footer">
    <w:name w:val="footer"/>
    <w:basedOn w:val="Normal"/>
    <w:link w:val="FooterChar"/>
    <w:uiPriority w:val="99"/>
    <w:unhideWhenUsed/>
    <w:rsid w:val="008F6D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6D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AEA6CD-B2C4-473D-A41F-8A035F56E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08</TotalTime>
  <Pages>4</Pages>
  <Words>1191</Words>
  <Characters>679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Drew,Claire Barbara</dc:creator>
  <cp:keywords/>
  <dc:description/>
  <cp:lastModifiedBy>LeDrew,Claire Barbara</cp:lastModifiedBy>
  <cp:revision>55</cp:revision>
  <dcterms:created xsi:type="dcterms:W3CDTF">2021-03-17T17:16:00Z</dcterms:created>
  <dcterms:modified xsi:type="dcterms:W3CDTF">2021-08-30T16:53:00Z</dcterms:modified>
</cp:coreProperties>
</file>